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351D" w:rsidRPr="009571CD" w:rsidRDefault="0044351D" w:rsidP="001E221D">
      <w:r w:rsidRPr="009571CD">
        <w:t>……………………………………</w:t>
      </w:r>
      <w:r w:rsidR="00B1698B" w:rsidRPr="009571CD">
        <w:t>……</w:t>
      </w:r>
      <w:r w:rsidRPr="009571CD">
        <w:t>…..</w:t>
      </w:r>
      <w:r w:rsidRPr="009571CD">
        <w:tab/>
      </w:r>
      <w:r w:rsidRPr="009571CD">
        <w:tab/>
      </w:r>
      <w:r w:rsidRPr="009571CD">
        <w:tab/>
      </w:r>
      <w:r w:rsidR="00ED686E" w:rsidRPr="009571CD">
        <w:t>………...</w:t>
      </w:r>
      <w:r w:rsidR="00B1698B" w:rsidRPr="009571CD">
        <w:t xml:space="preserve">, </w:t>
      </w:r>
      <w:proofErr w:type="gramStart"/>
      <w:r w:rsidR="00B1698B" w:rsidRPr="009571CD">
        <w:t>dnia</w:t>
      </w:r>
      <w:proofErr w:type="gramEnd"/>
      <w:r w:rsidR="00B1698B" w:rsidRPr="009571CD">
        <w:t xml:space="preserve"> ………………..……</w:t>
      </w:r>
    </w:p>
    <w:p w:rsidR="00B1698B" w:rsidRPr="00ED686E" w:rsidRDefault="0044351D" w:rsidP="001E221D">
      <w:pPr>
        <w:rPr>
          <w:color w:val="000000" w:themeColor="text1"/>
          <w:sz w:val="19"/>
          <w:szCs w:val="19"/>
        </w:rPr>
      </w:pPr>
      <w:r w:rsidRPr="008F0440">
        <w:rPr>
          <w:sz w:val="19"/>
          <w:szCs w:val="19"/>
        </w:rPr>
        <w:t>Autor</w:t>
      </w:r>
      <w:r w:rsidR="009C3385">
        <w:rPr>
          <w:sz w:val="19"/>
          <w:szCs w:val="19"/>
        </w:rPr>
        <w:t xml:space="preserve"> </w:t>
      </w:r>
      <w:r w:rsidR="001E221D">
        <w:rPr>
          <w:sz w:val="19"/>
          <w:szCs w:val="19"/>
        </w:rPr>
        <w:tab/>
      </w:r>
      <w:r w:rsidR="001E221D">
        <w:rPr>
          <w:sz w:val="19"/>
          <w:szCs w:val="19"/>
        </w:rPr>
        <w:tab/>
      </w:r>
      <w:r w:rsidR="001E221D">
        <w:rPr>
          <w:sz w:val="19"/>
          <w:szCs w:val="19"/>
        </w:rPr>
        <w:tab/>
      </w:r>
      <w:r w:rsidR="001E221D">
        <w:rPr>
          <w:sz w:val="19"/>
          <w:szCs w:val="19"/>
        </w:rPr>
        <w:tab/>
      </w:r>
      <w:r w:rsidR="009C3385" w:rsidRPr="009C3385">
        <w:rPr>
          <w:b/>
          <w:color w:val="FF0000"/>
          <w:sz w:val="19"/>
          <w:szCs w:val="19"/>
        </w:rPr>
        <w:t>ORCID ID</w:t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</w:p>
    <w:p w:rsidR="0044351D" w:rsidRPr="00B1698B" w:rsidRDefault="00B1698B" w:rsidP="001E221D">
      <w:pPr>
        <w:outlineLvl w:val="0"/>
        <w:rPr>
          <w:sz w:val="19"/>
          <w:szCs w:val="19"/>
        </w:rPr>
      </w:pPr>
      <w:proofErr w:type="gramStart"/>
      <w:r>
        <w:rPr>
          <w:sz w:val="19"/>
          <w:szCs w:val="19"/>
        </w:rPr>
        <w:t>adres</w:t>
      </w:r>
      <w:proofErr w:type="gramEnd"/>
      <w:r>
        <w:rPr>
          <w:sz w:val="19"/>
          <w:szCs w:val="19"/>
        </w:rPr>
        <w:t xml:space="preserve"> </w:t>
      </w:r>
      <w:r w:rsidRPr="00395625">
        <w:rPr>
          <w:sz w:val="22"/>
          <w:szCs w:val="22"/>
        </w:rPr>
        <w:t>………………………………………..</w:t>
      </w:r>
      <w:r w:rsidR="00086F13" w:rsidRPr="00086F13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41.9pt;margin-top:.2pt;width:218.25pt;height:63pt;z-index:2516613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" filled="f" stroked="f">
            <v:path arrowok="t"/>
            <v:textbox>
              <w:txbxContent>
                <w:p w:rsidR="0044351D" w:rsidRPr="0017524C" w:rsidRDefault="0044351D" w:rsidP="0044351D">
                  <w:pPr>
                    <w:jc w:val="right"/>
                    <w:outlineLvl w:val="0"/>
                    <w:rPr>
                      <w:sz w:val="25"/>
                      <w:szCs w:val="25"/>
                    </w:rPr>
                  </w:pPr>
                  <w:r w:rsidRPr="0017524C">
                    <w:rPr>
                      <w:b/>
                      <w:sz w:val="25"/>
                      <w:szCs w:val="25"/>
                    </w:rPr>
                    <w:t>Wydawnictwo Naukowe</w:t>
                  </w:r>
                </w:p>
                <w:p w:rsidR="0044351D" w:rsidRPr="0017524C" w:rsidRDefault="0044351D" w:rsidP="0044351D">
                  <w:pPr>
                    <w:jc w:val="right"/>
                    <w:outlineLvl w:val="0"/>
                    <w:rPr>
                      <w:sz w:val="25"/>
                      <w:szCs w:val="25"/>
                    </w:rPr>
                  </w:pPr>
                  <w:r w:rsidRPr="0017524C">
                    <w:rPr>
                      <w:b/>
                      <w:sz w:val="25"/>
                      <w:szCs w:val="25"/>
                    </w:rPr>
                    <w:t>Uniwersytetu im. Adama Mickiewicza</w:t>
                  </w:r>
                </w:p>
                <w:p w:rsidR="0044351D" w:rsidRPr="0017524C" w:rsidRDefault="0044351D" w:rsidP="0044351D">
                  <w:pPr>
                    <w:ind w:left="708"/>
                    <w:jc w:val="right"/>
                    <w:outlineLvl w:val="0"/>
                    <w:rPr>
                      <w:sz w:val="25"/>
                      <w:szCs w:val="25"/>
                    </w:rPr>
                  </w:pPr>
                  <w:r w:rsidRPr="0017524C">
                    <w:rPr>
                      <w:b/>
                      <w:sz w:val="25"/>
                      <w:szCs w:val="25"/>
                    </w:rPr>
                    <w:t>ul. Fredry 10</w:t>
                  </w:r>
                </w:p>
                <w:p w:rsidR="0044351D" w:rsidRPr="0017524C" w:rsidRDefault="0044351D" w:rsidP="0044351D">
                  <w:pPr>
                    <w:jc w:val="right"/>
                    <w:rPr>
                      <w:b/>
                      <w:sz w:val="25"/>
                      <w:szCs w:val="25"/>
                    </w:rPr>
                  </w:pPr>
                  <w:r w:rsidRPr="0017524C">
                    <w:rPr>
                      <w:b/>
                      <w:sz w:val="25"/>
                      <w:szCs w:val="25"/>
                    </w:rPr>
                    <w:tab/>
                  </w:r>
                  <w:r w:rsidRPr="0017524C">
                    <w:rPr>
                      <w:b/>
                      <w:sz w:val="25"/>
                      <w:szCs w:val="25"/>
                    </w:rPr>
                    <w:tab/>
                  </w:r>
                  <w:r w:rsidRPr="0017524C">
                    <w:rPr>
                      <w:b/>
                      <w:sz w:val="25"/>
                      <w:szCs w:val="25"/>
                    </w:rPr>
                    <w:tab/>
                    <w:t>61-701 Poznań</w:t>
                  </w:r>
                </w:p>
                <w:p w:rsidR="0044351D" w:rsidRDefault="0044351D" w:rsidP="0044351D"/>
              </w:txbxContent>
            </v:textbox>
          </v:shape>
        </w:pict>
      </w:r>
    </w:p>
    <w:p w:rsidR="0044351D" w:rsidRPr="008F0440" w:rsidRDefault="0044351D" w:rsidP="001E221D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wydział/jednostka</w:t>
      </w:r>
      <w:r w:rsidR="00B1698B">
        <w:rPr>
          <w:sz w:val="19"/>
          <w:szCs w:val="19"/>
        </w:rPr>
        <w:t xml:space="preserve"> </w:t>
      </w:r>
      <w:r w:rsidR="00B1698B">
        <w:rPr>
          <w:sz w:val="22"/>
          <w:szCs w:val="22"/>
        </w:rPr>
        <w:t xml:space="preserve">…………………………… </w:t>
      </w:r>
    </w:p>
    <w:p w:rsidR="0044351D" w:rsidRPr="008F0440" w:rsidRDefault="0044351D" w:rsidP="00B1698B">
      <w:pPr>
        <w:spacing w:line="276" w:lineRule="auto"/>
        <w:outlineLvl w:val="0"/>
        <w:rPr>
          <w:sz w:val="19"/>
          <w:szCs w:val="19"/>
        </w:rPr>
      </w:pPr>
      <w:proofErr w:type="gramStart"/>
      <w:r w:rsidRPr="008F0440">
        <w:rPr>
          <w:sz w:val="19"/>
          <w:szCs w:val="19"/>
        </w:rPr>
        <w:t>telefon</w:t>
      </w:r>
      <w:proofErr w:type="gramEnd"/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:rsidR="0044351D" w:rsidRPr="008F0440" w:rsidRDefault="0044351D" w:rsidP="00B1698B">
      <w:pPr>
        <w:spacing w:line="276" w:lineRule="auto"/>
        <w:outlineLvl w:val="0"/>
        <w:rPr>
          <w:sz w:val="19"/>
          <w:szCs w:val="19"/>
        </w:rPr>
      </w:pPr>
      <w:proofErr w:type="gramStart"/>
      <w:r w:rsidRPr="008F0440">
        <w:rPr>
          <w:sz w:val="19"/>
          <w:szCs w:val="19"/>
        </w:rPr>
        <w:t>e-mail</w:t>
      </w:r>
      <w:proofErr w:type="gramEnd"/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:rsidR="0044351D" w:rsidRDefault="0044351D" w:rsidP="0044351D">
      <w:pPr>
        <w:outlineLvl w:val="0"/>
        <w:rPr>
          <w:b/>
          <w:sz w:val="14"/>
          <w:szCs w:val="14"/>
        </w:rPr>
      </w:pPr>
    </w:p>
    <w:p w:rsidR="004016B3" w:rsidRPr="00881D19" w:rsidRDefault="004016B3" w:rsidP="0044351D">
      <w:pPr>
        <w:outlineLvl w:val="0"/>
        <w:rPr>
          <w:b/>
          <w:sz w:val="16"/>
          <w:szCs w:val="16"/>
        </w:rPr>
      </w:pPr>
    </w:p>
    <w:p w:rsidR="0044351D" w:rsidRPr="00F7324F" w:rsidRDefault="0044351D" w:rsidP="0044351D">
      <w:pPr>
        <w:outlineLvl w:val="0"/>
        <w:rPr>
          <w:b/>
          <w:sz w:val="10"/>
          <w:szCs w:val="10"/>
        </w:rPr>
      </w:pPr>
    </w:p>
    <w:p w:rsidR="004016B3" w:rsidRDefault="00FE32A9" w:rsidP="004016B3">
      <w:pPr>
        <w:jc w:val="center"/>
        <w:outlineLvl w:val="0"/>
        <w:rPr>
          <w:color w:val="FF0000"/>
          <w:spacing w:val="-5"/>
          <w:sz w:val="20"/>
          <w:szCs w:val="20"/>
        </w:rPr>
      </w:pPr>
      <w:r>
        <w:rPr>
          <w:b/>
          <w:spacing w:val="-5"/>
          <w:sz w:val="26"/>
          <w:szCs w:val="26"/>
        </w:rPr>
        <w:t xml:space="preserve">MONOGRAFIA – </w:t>
      </w:r>
      <w:r w:rsidR="009C3385" w:rsidRPr="00672F54">
        <w:rPr>
          <w:b/>
          <w:spacing w:val="-5"/>
          <w:sz w:val="26"/>
          <w:szCs w:val="26"/>
        </w:rPr>
        <w:t>AUTORSKIE ZGŁOSZENIE PROPOZYCJI WYDAWNICZEJ</w:t>
      </w:r>
      <w:r w:rsidR="004016B3">
        <w:rPr>
          <w:b/>
          <w:spacing w:val="-5"/>
          <w:sz w:val="26"/>
          <w:szCs w:val="26"/>
        </w:rPr>
        <w:t xml:space="preserve"> </w:t>
      </w:r>
    </w:p>
    <w:p w:rsidR="009C3385" w:rsidRPr="003154BA" w:rsidRDefault="002779EB" w:rsidP="002779EB">
      <w:pPr>
        <w:outlineLvl w:val="0"/>
        <w:rPr>
          <w:b/>
          <w:spacing w:val="-4"/>
          <w:sz w:val="19"/>
          <w:szCs w:val="19"/>
        </w:rPr>
      </w:pPr>
      <w:r w:rsidRPr="00ED686E">
        <w:rPr>
          <w:color w:val="FF0000"/>
          <w:spacing w:val="-5"/>
          <w:sz w:val="20"/>
          <w:szCs w:val="20"/>
        </w:rPr>
        <w:t>Zgłoszenie w pliku tekstowym</w:t>
      </w:r>
      <w:r w:rsidR="00D03265">
        <w:rPr>
          <w:color w:val="FF0000"/>
          <w:spacing w:val="-5"/>
          <w:sz w:val="20"/>
          <w:szCs w:val="20"/>
        </w:rPr>
        <w:t xml:space="preserve"> (Word) należy przesłać na</w:t>
      </w:r>
      <w:r w:rsidRPr="00ED686E">
        <w:rPr>
          <w:color w:val="FF0000"/>
          <w:spacing w:val="-5"/>
          <w:sz w:val="20"/>
          <w:szCs w:val="20"/>
        </w:rPr>
        <w:t xml:space="preserve">: </w:t>
      </w:r>
      <w:hyperlink r:id="rId8" w:history="1">
        <w:r w:rsidRPr="00985552">
          <w:rPr>
            <w:rStyle w:val="Hipercze"/>
            <w:spacing w:val="-5"/>
            <w:sz w:val="20"/>
            <w:szCs w:val="20"/>
          </w:rPr>
          <w:t>promwyd@amu.edu.pl</w:t>
        </w:r>
      </w:hyperlink>
      <w:r w:rsidR="00D03265" w:rsidRPr="00D03265">
        <w:rPr>
          <w:spacing w:val="-4"/>
          <w:sz w:val="28"/>
          <w:szCs w:val="28"/>
        </w:rPr>
        <w:t xml:space="preserve">; </w:t>
      </w:r>
      <w:r w:rsidR="00D03265">
        <w:rPr>
          <w:spacing w:val="-5"/>
          <w:sz w:val="20"/>
          <w:szCs w:val="20"/>
        </w:rPr>
        <w:t>abazior@amu.</w:t>
      </w:r>
      <w:proofErr w:type="gramStart"/>
      <w:r w:rsidR="00D03265">
        <w:rPr>
          <w:spacing w:val="-5"/>
          <w:sz w:val="20"/>
          <w:szCs w:val="20"/>
        </w:rPr>
        <w:t>edu</w:t>
      </w:r>
      <w:proofErr w:type="gramEnd"/>
      <w:r w:rsidR="00D03265">
        <w:rPr>
          <w:spacing w:val="-5"/>
          <w:sz w:val="20"/>
          <w:szCs w:val="20"/>
        </w:rPr>
        <w:t>.</w:t>
      </w:r>
      <w:proofErr w:type="gramStart"/>
      <w:r w:rsidR="00D03265">
        <w:rPr>
          <w:spacing w:val="-5"/>
          <w:sz w:val="20"/>
          <w:szCs w:val="20"/>
        </w:rPr>
        <w:t>pl</w:t>
      </w:r>
      <w:proofErr w:type="gramEnd"/>
    </w:p>
    <w:p w:rsidR="0044351D" w:rsidRPr="000C5544" w:rsidRDefault="0044351D" w:rsidP="0044351D">
      <w:pPr>
        <w:jc w:val="center"/>
        <w:outlineLvl w:val="0"/>
        <w:rPr>
          <w:b/>
          <w:sz w:val="16"/>
          <w:szCs w:val="16"/>
        </w:rPr>
      </w:pPr>
    </w:p>
    <w:p w:rsidR="0044351D" w:rsidRPr="00881D19" w:rsidRDefault="0044351D" w:rsidP="001E221D">
      <w:pPr>
        <w:rPr>
          <w:sz w:val="22"/>
          <w:szCs w:val="22"/>
        </w:rPr>
      </w:pPr>
    </w:p>
    <w:p w:rsidR="0044351D" w:rsidRPr="002779EB" w:rsidRDefault="0044351D" w:rsidP="00FA2B18">
      <w:pPr>
        <w:spacing w:before="120"/>
        <w:jc w:val="both"/>
        <w:rPr>
          <w:sz w:val="22"/>
          <w:szCs w:val="22"/>
        </w:rPr>
      </w:pPr>
      <w:r w:rsidRPr="001E221D">
        <w:rPr>
          <w:b/>
          <w:bCs/>
          <w:sz w:val="22"/>
          <w:szCs w:val="22"/>
        </w:rPr>
        <w:t>1. Autor:</w:t>
      </w:r>
      <w:r w:rsidRPr="002779EB">
        <w:rPr>
          <w:sz w:val="22"/>
          <w:szCs w:val="22"/>
        </w:rPr>
        <w:t xml:space="preserve"> </w:t>
      </w:r>
      <w:r w:rsidR="002779EB" w:rsidRPr="002779EB">
        <w:rPr>
          <w:sz w:val="22"/>
          <w:szCs w:val="22"/>
        </w:rPr>
        <w:t>…………………………………………….</w:t>
      </w:r>
      <w:r w:rsidRPr="002779EB">
        <w:rPr>
          <w:sz w:val="22"/>
          <w:szCs w:val="22"/>
        </w:rPr>
        <w:t>………………………………………...…..</w:t>
      </w:r>
    </w:p>
    <w:p w:rsidR="0044351D" w:rsidRPr="002779EB" w:rsidRDefault="0044351D" w:rsidP="00FA2B18">
      <w:pPr>
        <w:spacing w:before="120"/>
        <w:jc w:val="both"/>
        <w:rPr>
          <w:sz w:val="22"/>
          <w:szCs w:val="22"/>
        </w:rPr>
      </w:pPr>
      <w:r w:rsidRPr="001E221D">
        <w:rPr>
          <w:b/>
          <w:bCs/>
          <w:sz w:val="22"/>
          <w:szCs w:val="22"/>
        </w:rPr>
        <w:t xml:space="preserve">2. </w:t>
      </w:r>
      <w:r w:rsidR="002779EB" w:rsidRPr="001E221D">
        <w:rPr>
          <w:b/>
          <w:bCs/>
          <w:sz w:val="22"/>
          <w:szCs w:val="22"/>
        </w:rPr>
        <w:t>W</w:t>
      </w:r>
      <w:r w:rsidRPr="001E221D">
        <w:rPr>
          <w:b/>
          <w:bCs/>
          <w:sz w:val="22"/>
          <w:szCs w:val="22"/>
        </w:rPr>
        <w:t>ydział/instytut:</w:t>
      </w:r>
      <w:r w:rsidRPr="002779EB">
        <w:rPr>
          <w:sz w:val="22"/>
          <w:szCs w:val="22"/>
        </w:rPr>
        <w:t xml:space="preserve"> ………………………………….....………………….....…</w:t>
      </w:r>
      <w:r w:rsidR="00B604A0">
        <w:rPr>
          <w:sz w:val="22"/>
          <w:szCs w:val="22"/>
        </w:rPr>
        <w:t>………………..</w:t>
      </w:r>
    </w:p>
    <w:p w:rsidR="0044351D" w:rsidRPr="002779EB" w:rsidRDefault="0044351D" w:rsidP="00FA2B18">
      <w:pPr>
        <w:spacing w:before="120"/>
        <w:jc w:val="both"/>
        <w:rPr>
          <w:color w:val="000000" w:themeColor="text1"/>
          <w:sz w:val="22"/>
          <w:szCs w:val="22"/>
        </w:rPr>
      </w:pPr>
      <w:r w:rsidRPr="001E221D">
        <w:rPr>
          <w:b/>
          <w:bCs/>
          <w:sz w:val="22"/>
          <w:szCs w:val="22"/>
        </w:rPr>
        <w:t xml:space="preserve">3. </w:t>
      </w:r>
      <w:r w:rsidRPr="001E221D">
        <w:rPr>
          <w:b/>
          <w:bCs/>
          <w:color w:val="000000" w:themeColor="text1"/>
          <w:sz w:val="22"/>
          <w:szCs w:val="22"/>
        </w:rPr>
        <w:t>Tytuł dzieła:</w:t>
      </w:r>
      <w:r w:rsidRPr="002779EB">
        <w:rPr>
          <w:color w:val="000000" w:themeColor="text1"/>
          <w:sz w:val="22"/>
          <w:szCs w:val="22"/>
        </w:rPr>
        <w:t xml:space="preserve"> ………………………………………………………….…………………...........</w:t>
      </w:r>
    </w:p>
    <w:p w:rsidR="008D40E3" w:rsidRPr="002779EB" w:rsidRDefault="00ED686E" w:rsidP="00FA2B18">
      <w:pPr>
        <w:spacing w:before="120"/>
        <w:jc w:val="both"/>
        <w:rPr>
          <w:color w:val="000000" w:themeColor="text1"/>
          <w:sz w:val="22"/>
          <w:szCs w:val="22"/>
        </w:rPr>
      </w:pPr>
      <w:r w:rsidRPr="001E221D">
        <w:rPr>
          <w:b/>
          <w:bCs/>
          <w:color w:val="FF0000"/>
          <w:sz w:val="22"/>
          <w:szCs w:val="22"/>
        </w:rPr>
        <w:t xml:space="preserve">4. </w:t>
      </w:r>
      <w:r w:rsidR="00D03265" w:rsidRPr="00D03265">
        <w:rPr>
          <w:b/>
          <w:color w:val="FF0000"/>
          <w:sz w:val="22"/>
          <w:szCs w:val="22"/>
        </w:rPr>
        <w:t>Dyscyplina naukowa:</w:t>
      </w:r>
      <w:r w:rsidR="00D03265" w:rsidRPr="004C3F2E">
        <w:rPr>
          <w:color w:val="000000" w:themeColor="text1"/>
          <w:sz w:val="22"/>
          <w:szCs w:val="22"/>
        </w:rPr>
        <w:t xml:space="preserve"> …………………………</w:t>
      </w:r>
      <w:r w:rsidR="00D03265">
        <w:rPr>
          <w:color w:val="000000" w:themeColor="text1"/>
          <w:sz w:val="22"/>
          <w:szCs w:val="22"/>
        </w:rPr>
        <w:t>………………</w:t>
      </w:r>
      <w:r w:rsidR="00D03265">
        <w:rPr>
          <w:color w:val="000000" w:themeColor="text1"/>
          <w:sz w:val="22"/>
          <w:szCs w:val="22"/>
        </w:rPr>
        <w:tab/>
        <w:t>Język………………….</w:t>
      </w:r>
    </w:p>
    <w:p w:rsidR="0044351D" w:rsidRPr="001E221D" w:rsidRDefault="007B5AD8" w:rsidP="00FA2B18">
      <w:pPr>
        <w:spacing w:before="120"/>
        <w:jc w:val="both"/>
        <w:rPr>
          <w:b/>
          <w:bCs/>
          <w:sz w:val="22"/>
          <w:szCs w:val="22"/>
        </w:rPr>
      </w:pPr>
      <w:r w:rsidRPr="001E221D">
        <w:rPr>
          <w:b/>
          <w:bCs/>
          <w:color w:val="000000" w:themeColor="text1"/>
          <w:sz w:val="22"/>
          <w:szCs w:val="22"/>
        </w:rPr>
        <w:t>5</w:t>
      </w:r>
      <w:r w:rsidR="0044351D" w:rsidRPr="001E221D">
        <w:rPr>
          <w:b/>
          <w:bCs/>
          <w:color w:val="000000" w:themeColor="text1"/>
          <w:sz w:val="22"/>
          <w:szCs w:val="22"/>
        </w:rPr>
        <w:t>. Termin złożenia w Wydawnictwie ostatecznej i kompletnej</w:t>
      </w:r>
      <w:r w:rsidR="0044351D" w:rsidRPr="001E221D">
        <w:rPr>
          <w:b/>
          <w:bCs/>
          <w:sz w:val="22"/>
          <w:szCs w:val="22"/>
        </w:rPr>
        <w:t xml:space="preserve"> wersji dzieła: </w:t>
      </w:r>
    </w:p>
    <w:p w:rsidR="0044351D" w:rsidRPr="002779EB" w:rsidRDefault="0044351D" w:rsidP="001E221D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 w:rsidRPr="002779EB">
        <w:rPr>
          <w:sz w:val="22"/>
          <w:szCs w:val="22"/>
        </w:rPr>
        <w:t xml:space="preserve">do wysłania do recenzji </w:t>
      </w:r>
      <w:proofErr w:type="gramStart"/>
      <w:r w:rsidRPr="002779EB">
        <w:rPr>
          <w:sz w:val="22"/>
          <w:szCs w:val="22"/>
        </w:rPr>
        <w:t>wydawniczej: ...……………………</w:t>
      </w:r>
      <w:proofErr w:type="gramEnd"/>
    </w:p>
    <w:p w:rsidR="001E221D" w:rsidRPr="00FA2B18" w:rsidRDefault="001E221D" w:rsidP="001E221D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 w:rsidRPr="00FA2B18">
        <w:rPr>
          <w:sz w:val="22"/>
          <w:szCs w:val="22"/>
        </w:rPr>
        <w:t xml:space="preserve">do opracowania redakcyjnego po wprowadzeniu zmian po recenzjach wydawniczych (termin </w:t>
      </w:r>
      <w:proofErr w:type="gramStart"/>
      <w:r w:rsidRPr="00FA2B18">
        <w:rPr>
          <w:sz w:val="22"/>
          <w:szCs w:val="22"/>
        </w:rPr>
        <w:t>zakładany): ...............................................</w:t>
      </w:r>
      <w:proofErr w:type="gramEnd"/>
      <w:r w:rsidRPr="00FA2B18">
        <w:rPr>
          <w:sz w:val="22"/>
          <w:szCs w:val="22"/>
        </w:rPr>
        <w:t>......</w:t>
      </w:r>
      <w:r w:rsidR="00103C97">
        <w:rPr>
          <w:sz w:val="22"/>
          <w:szCs w:val="22"/>
        </w:rPr>
        <w:t>.........................</w:t>
      </w:r>
    </w:p>
    <w:p w:rsidR="001E221D" w:rsidRPr="00FA2B18" w:rsidRDefault="006D08DE" w:rsidP="001E221D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zakładany</w:t>
      </w:r>
      <w:proofErr w:type="gramEnd"/>
      <w:r>
        <w:rPr>
          <w:sz w:val="22"/>
          <w:szCs w:val="22"/>
        </w:rPr>
        <w:t xml:space="preserve"> </w:t>
      </w:r>
      <w:r w:rsidR="001E221D" w:rsidRPr="00FA2B18">
        <w:rPr>
          <w:sz w:val="22"/>
          <w:szCs w:val="22"/>
        </w:rPr>
        <w:t>termin publikacji: …………………………………</w:t>
      </w:r>
    </w:p>
    <w:p w:rsidR="0044351D" w:rsidRPr="002779EB" w:rsidRDefault="007B5AD8" w:rsidP="00FA2B18">
      <w:pPr>
        <w:spacing w:before="120"/>
        <w:jc w:val="both"/>
        <w:rPr>
          <w:sz w:val="22"/>
          <w:szCs w:val="22"/>
        </w:rPr>
      </w:pPr>
      <w:r w:rsidRPr="001E221D">
        <w:rPr>
          <w:b/>
          <w:bCs/>
          <w:sz w:val="22"/>
          <w:szCs w:val="22"/>
        </w:rPr>
        <w:t>6</w:t>
      </w:r>
      <w:r w:rsidR="0044351D" w:rsidRPr="001E221D">
        <w:rPr>
          <w:b/>
          <w:bCs/>
          <w:sz w:val="22"/>
          <w:szCs w:val="22"/>
        </w:rPr>
        <w:t xml:space="preserve">. </w:t>
      </w:r>
      <w:r w:rsidR="0044351D" w:rsidRPr="001E221D">
        <w:rPr>
          <w:b/>
          <w:bCs/>
          <w:spacing w:val="-4"/>
          <w:sz w:val="22"/>
          <w:szCs w:val="22"/>
        </w:rPr>
        <w:t>Rodzaj dzieła: monografia naukowa, monografia profesorska, rozprawa habilitacyjna, podręcznik,</w:t>
      </w:r>
      <w:r w:rsidR="0044351D" w:rsidRPr="001E221D">
        <w:rPr>
          <w:b/>
          <w:bCs/>
          <w:sz w:val="22"/>
          <w:szCs w:val="22"/>
        </w:rPr>
        <w:t xml:space="preserve"> słownik, inne</w:t>
      </w:r>
      <w:r w:rsidR="001E221D">
        <w:rPr>
          <w:b/>
          <w:bCs/>
          <w:sz w:val="22"/>
          <w:szCs w:val="22"/>
        </w:rPr>
        <w:t>*</w:t>
      </w:r>
      <w:r w:rsidR="0044351D" w:rsidRPr="001E221D">
        <w:rPr>
          <w:b/>
          <w:bCs/>
          <w:sz w:val="22"/>
          <w:szCs w:val="22"/>
        </w:rPr>
        <w:t>:</w:t>
      </w:r>
      <w:r w:rsidR="0044351D" w:rsidRPr="002779EB">
        <w:rPr>
          <w:sz w:val="22"/>
          <w:szCs w:val="22"/>
        </w:rPr>
        <w:t xml:space="preserve"> …………….......</w:t>
      </w:r>
      <w:r w:rsidR="0003783F" w:rsidRPr="002779EB">
        <w:rPr>
          <w:sz w:val="22"/>
          <w:szCs w:val="22"/>
        </w:rPr>
        <w:t>………………</w:t>
      </w:r>
      <w:r w:rsidR="00FA2B18">
        <w:rPr>
          <w:sz w:val="22"/>
          <w:szCs w:val="22"/>
        </w:rPr>
        <w:t>……………………….</w:t>
      </w:r>
    </w:p>
    <w:p w:rsidR="0044351D" w:rsidRPr="001E221D" w:rsidRDefault="0044351D" w:rsidP="001E221D">
      <w:pPr>
        <w:jc w:val="both"/>
        <w:rPr>
          <w:spacing w:val="-4"/>
          <w:sz w:val="20"/>
          <w:szCs w:val="20"/>
        </w:rPr>
      </w:pPr>
      <w:r w:rsidRPr="00FA2B18">
        <w:rPr>
          <w:bCs/>
          <w:sz w:val="20"/>
          <w:szCs w:val="20"/>
        </w:rPr>
        <w:t>UWAGA:</w:t>
      </w:r>
      <w:r w:rsidR="001E221D">
        <w:rPr>
          <w:b/>
          <w:sz w:val="20"/>
          <w:szCs w:val="20"/>
        </w:rPr>
        <w:t xml:space="preserve"> </w:t>
      </w:r>
      <w:r w:rsidR="001E221D" w:rsidRPr="001E221D">
        <w:rPr>
          <w:bCs/>
          <w:sz w:val="20"/>
          <w:szCs w:val="20"/>
        </w:rPr>
        <w:t>W</w:t>
      </w:r>
      <w:r w:rsidRPr="001E221D">
        <w:rPr>
          <w:spacing w:val="-4"/>
          <w:sz w:val="20"/>
          <w:szCs w:val="20"/>
        </w:rPr>
        <w:t xml:space="preserve"> przypadku </w:t>
      </w:r>
      <w:r w:rsidRPr="001E221D">
        <w:rPr>
          <w:b/>
          <w:spacing w:val="-4"/>
          <w:sz w:val="20"/>
          <w:szCs w:val="20"/>
        </w:rPr>
        <w:t>podręcznika</w:t>
      </w:r>
      <w:r w:rsidRPr="001E221D">
        <w:rPr>
          <w:spacing w:val="-4"/>
          <w:sz w:val="20"/>
          <w:szCs w:val="20"/>
        </w:rPr>
        <w:t xml:space="preserve"> </w:t>
      </w:r>
      <w:r w:rsidR="001E221D">
        <w:rPr>
          <w:spacing w:val="-4"/>
          <w:sz w:val="20"/>
          <w:szCs w:val="20"/>
        </w:rPr>
        <w:t>należy podać</w:t>
      </w:r>
      <w:r w:rsidRPr="001E221D">
        <w:rPr>
          <w:spacing w:val="-4"/>
          <w:sz w:val="20"/>
          <w:szCs w:val="20"/>
        </w:rPr>
        <w:t xml:space="preserve"> dokładne informacje dot. </w:t>
      </w:r>
      <w:proofErr w:type="gramStart"/>
      <w:r w:rsidRPr="001E221D">
        <w:rPr>
          <w:spacing w:val="-4"/>
          <w:sz w:val="20"/>
          <w:szCs w:val="20"/>
        </w:rPr>
        <w:t>odbiorców (jakie</w:t>
      </w:r>
      <w:proofErr w:type="gramEnd"/>
      <w:r w:rsidRPr="001E221D">
        <w:rPr>
          <w:spacing w:val="-4"/>
          <w:sz w:val="20"/>
          <w:szCs w:val="20"/>
        </w:rPr>
        <w:t xml:space="preserve"> wydziały będą z niego korzystać, na jakim roku studiów, czy zajęcia są obowiązkowe czy fakultatywne, jak liczne są grupy).</w:t>
      </w:r>
    </w:p>
    <w:p w:rsidR="0044351D" w:rsidRPr="002779EB" w:rsidRDefault="007B5AD8" w:rsidP="00FA2B18">
      <w:pPr>
        <w:spacing w:before="120"/>
        <w:jc w:val="both"/>
        <w:rPr>
          <w:sz w:val="22"/>
          <w:szCs w:val="22"/>
        </w:rPr>
      </w:pPr>
      <w:r w:rsidRPr="00FA2B18">
        <w:rPr>
          <w:b/>
          <w:bCs/>
          <w:sz w:val="22"/>
          <w:szCs w:val="22"/>
        </w:rPr>
        <w:t>7</w:t>
      </w:r>
      <w:r w:rsidR="0044351D" w:rsidRPr="00FA2B18">
        <w:rPr>
          <w:b/>
          <w:bCs/>
          <w:sz w:val="22"/>
          <w:szCs w:val="22"/>
        </w:rPr>
        <w:t>. Objętość (w ark. wyd.):</w:t>
      </w:r>
      <w:r w:rsidR="0044351D" w:rsidRPr="002779EB">
        <w:rPr>
          <w:sz w:val="22"/>
          <w:szCs w:val="22"/>
        </w:rPr>
        <w:t xml:space="preserve">  …………………….……………………………...………………….</w:t>
      </w:r>
    </w:p>
    <w:p w:rsidR="0044351D" w:rsidRPr="001E221D" w:rsidRDefault="0044351D" w:rsidP="001E221D">
      <w:pPr>
        <w:jc w:val="both"/>
        <w:rPr>
          <w:b/>
          <w:sz w:val="20"/>
          <w:szCs w:val="20"/>
        </w:rPr>
      </w:pPr>
      <w:r w:rsidRPr="00FA2B18">
        <w:rPr>
          <w:bCs/>
          <w:sz w:val="20"/>
          <w:szCs w:val="20"/>
        </w:rPr>
        <w:t>UWAGA:</w:t>
      </w:r>
      <w:r w:rsidRPr="001E221D">
        <w:rPr>
          <w:sz w:val="20"/>
          <w:szCs w:val="20"/>
        </w:rPr>
        <w:t xml:space="preserve"> </w:t>
      </w:r>
      <w:r w:rsidRPr="001E221D">
        <w:rPr>
          <w:b/>
          <w:sz w:val="20"/>
          <w:szCs w:val="20"/>
        </w:rPr>
        <w:t>1</w:t>
      </w:r>
      <w:r w:rsidRPr="001E221D">
        <w:rPr>
          <w:sz w:val="20"/>
          <w:szCs w:val="20"/>
        </w:rPr>
        <w:t xml:space="preserve"> arkusz to </w:t>
      </w:r>
      <w:r w:rsidRPr="001E221D">
        <w:rPr>
          <w:b/>
          <w:sz w:val="20"/>
          <w:szCs w:val="20"/>
        </w:rPr>
        <w:t xml:space="preserve">40 </w:t>
      </w:r>
      <w:r w:rsidRPr="001E221D">
        <w:rPr>
          <w:sz w:val="20"/>
          <w:szCs w:val="20"/>
        </w:rPr>
        <w:t xml:space="preserve">tys. znaków ze spacjami (tekst i przypisy) + materiał, w którym inaczej oblicza się objętość: tabele, materiały ilustracyjne (zdjęcia, mapy, wykresy, schematy itp.), jeszcze inaczej – tekstów </w:t>
      </w:r>
      <w:r w:rsidRPr="001E221D">
        <w:rPr>
          <w:sz w:val="20"/>
          <w:szCs w:val="20"/>
        </w:rPr>
        <w:br/>
        <w:t xml:space="preserve">z nauk ścisłych (zawierających wzory) </w:t>
      </w:r>
      <w:r w:rsidRPr="001E221D">
        <w:rPr>
          <w:b/>
          <w:sz w:val="20"/>
          <w:szCs w:val="20"/>
        </w:rPr>
        <w:t>+ ok. 10%</w:t>
      </w:r>
    </w:p>
    <w:p w:rsidR="001E221D" w:rsidRPr="00FA2B18" w:rsidRDefault="007B5AD8" w:rsidP="00FA2B18">
      <w:pPr>
        <w:spacing w:before="120"/>
        <w:jc w:val="both"/>
        <w:rPr>
          <w:b/>
          <w:bCs/>
          <w:spacing w:val="-4"/>
          <w:sz w:val="22"/>
          <w:szCs w:val="22"/>
        </w:rPr>
      </w:pPr>
      <w:r w:rsidRPr="00FA2B18">
        <w:rPr>
          <w:b/>
          <w:bCs/>
          <w:spacing w:val="-4"/>
          <w:sz w:val="22"/>
          <w:szCs w:val="22"/>
        </w:rPr>
        <w:t>8</w:t>
      </w:r>
      <w:r w:rsidR="0044351D" w:rsidRPr="00FA2B18">
        <w:rPr>
          <w:b/>
          <w:bCs/>
          <w:spacing w:val="-4"/>
          <w:sz w:val="22"/>
          <w:szCs w:val="22"/>
        </w:rPr>
        <w:t>. Materiały uzupełniające: fotografie, rysunki, wykresy, mapy, teksty cytowane</w:t>
      </w:r>
    </w:p>
    <w:p w:rsidR="0044351D" w:rsidRPr="00FA2B18" w:rsidRDefault="0044351D" w:rsidP="001E221D">
      <w:pPr>
        <w:jc w:val="both"/>
        <w:rPr>
          <w:b/>
          <w:bCs/>
          <w:sz w:val="22"/>
          <w:szCs w:val="22"/>
        </w:rPr>
      </w:pPr>
      <w:r w:rsidRPr="00FA2B18">
        <w:rPr>
          <w:b/>
          <w:bCs/>
          <w:spacing w:val="-4"/>
          <w:sz w:val="22"/>
          <w:szCs w:val="22"/>
        </w:rPr>
        <w:t>(liczba/objętość oraz autorstwo</w:t>
      </w:r>
      <w:r w:rsidRPr="00FA2B18">
        <w:rPr>
          <w:b/>
          <w:bCs/>
          <w:sz w:val="22"/>
          <w:szCs w:val="22"/>
        </w:rPr>
        <w:t>):</w:t>
      </w:r>
      <w:r w:rsidR="001E221D" w:rsidRPr="00FA2B18">
        <w:rPr>
          <w:b/>
          <w:bCs/>
          <w:sz w:val="22"/>
          <w:szCs w:val="22"/>
        </w:rPr>
        <w:t xml:space="preserve"> </w:t>
      </w:r>
      <w:r w:rsidRPr="00FA2B18">
        <w:rPr>
          <w:b/>
          <w:bCs/>
          <w:sz w:val="22"/>
          <w:szCs w:val="22"/>
        </w:rPr>
        <w:t>………………………………………..…………………………..……</w:t>
      </w:r>
    </w:p>
    <w:p w:rsidR="0031156A" w:rsidRPr="009004D0" w:rsidRDefault="0044351D" w:rsidP="0031156A">
      <w:pPr>
        <w:jc w:val="both"/>
        <w:rPr>
          <w:b/>
          <w:sz w:val="20"/>
          <w:szCs w:val="20"/>
        </w:rPr>
      </w:pPr>
      <w:r w:rsidRPr="00FA2B18">
        <w:rPr>
          <w:bCs/>
          <w:sz w:val="20"/>
          <w:szCs w:val="20"/>
        </w:rPr>
        <w:t>UWAGA:</w:t>
      </w:r>
      <w:r w:rsidRPr="001E221D">
        <w:rPr>
          <w:sz w:val="20"/>
          <w:szCs w:val="20"/>
        </w:rPr>
        <w:t xml:space="preserve"> Umieszczenie w książce materiałów zaczerpniętych z innych źródeł, podlegających ochronie na podstawie ustawy o prawie autorskim i prawach pokrewnych, będzie możliwe pod warunkiem uprzedniego dostarczenia przez Autora do Wydawnictwa pisemnej zgody właścicieli autorskich </w:t>
      </w:r>
      <w:proofErr w:type="gramStart"/>
      <w:r w:rsidRPr="001E221D">
        <w:rPr>
          <w:sz w:val="20"/>
          <w:szCs w:val="20"/>
        </w:rPr>
        <w:t>praw</w:t>
      </w:r>
      <w:proofErr w:type="gramEnd"/>
      <w:r w:rsidRPr="001E221D">
        <w:rPr>
          <w:sz w:val="20"/>
          <w:szCs w:val="20"/>
        </w:rPr>
        <w:t xml:space="preserve"> majątkowych.</w:t>
      </w:r>
      <w:r w:rsidR="001E221D" w:rsidRPr="001E221D">
        <w:rPr>
          <w:sz w:val="20"/>
          <w:szCs w:val="20"/>
        </w:rPr>
        <w:t xml:space="preserve"> </w:t>
      </w:r>
      <w:r w:rsidR="0031156A">
        <w:rPr>
          <w:b/>
          <w:sz w:val="20"/>
          <w:szCs w:val="20"/>
        </w:rPr>
        <w:t xml:space="preserve">Przed zamieszczeniem </w:t>
      </w:r>
      <w:r w:rsidR="0031156A" w:rsidRPr="008D13B5">
        <w:rPr>
          <w:sz w:val="20"/>
          <w:szCs w:val="20"/>
        </w:rPr>
        <w:t>w publikacji</w:t>
      </w:r>
      <w:r w:rsidR="0031156A">
        <w:rPr>
          <w:b/>
          <w:sz w:val="20"/>
          <w:szCs w:val="20"/>
        </w:rPr>
        <w:t xml:space="preserve"> </w:t>
      </w:r>
      <w:r w:rsidR="0031156A" w:rsidRPr="004C3F2E">
        <w:rPr>
          <w:sz w:val="20"/>
          <w:szCs w:val="20"/>
        </w:rPr>
        <w:t>ilustracji, schematów</w:t>
      </w:r>
      <w:r w:rsidR="0031156A">
        <w:rPr>
          <w:sz w:val="20"/>
          <w:szCs w:val="20"/>
        </w:rPr>
        <w:t xml:space="preserve"> lub</w:t>
      </w:r>
      <w:r w:rsidR="0031156A" w:rsidRPr="004C3F2E">
        <w:rPr>
          <w:sz w:val="20"/>
          <w:szCs w:val="20"/>
        </w:rPr>
        <w:t xml:space="preserve"> rysunków z </w:t>
      </w:r>
      <w:r w:rsidR="0031156A" w:rsidRPr="004C3F2E">
        <w:rPr>
          <w:b/>
          <w:sz w:val="20"/>
          <w:szCs w:val="20"/>
        </w:rPr>
        <w:t>Internetu</w:t>
      </w:r>
      <w:r w:rsidR="0031156A" w:rsidRPr="004C3F2E">
        <w:rPr>
          <w:sz w:val="20"/>
          <w:szCs w:val="20"/>
        </w:rPr>
        <w:t xml:space="preserve"> </w:t>
      </w:r>
      <w:r w:rsidR="0031156A" w:rsidRPr="009004D0">
        <w:rPr>
          <w:b/>
          <w:sz w:val="20"/>
          <w:szCs w:val="20"/>
        </w:rPr>
        <w:t xml:space="preserve">należy sprawdzić </w:t>
      </w:r>
      <w:proofErr w:type="gramStart"/>
      <w:r w:rsidR="0031156A" w:rsidRPr="009004D0">
        <w:rPr>
          <w:b/>
          <w:sz w:val="20"/>
          <w:szCs w:val="20"/>
        </w:rPr>
        <w:t>ich jakość</w:t>
      </w:r>
      <w:proofErr w:type="gramEnd"/>
      <w:r w:rsidR="0031156A" w:rsidRPr="009004D0">
        <w:rPr>
          <w:b/>
          <w:sz w:val="20"/>
          <w:szCs w:val="20"/>
        </w:rPr>
        <w:t xml:space="preserve"> oraz wyjaśnić kwestię praw autorskich.</w:t>
      </w:r>
    </w:p>
    <w:p w:rsidR="006D08DE" w:rsidRDefault="006D08DE" w:rsidP="006D08DE">
      <w:pPr>
        <w:spacing w:before="120" w:line="276" w:lineRule="auto"/>
        <w:rPr>
          <w:sz w:val="22"/>
          <w:szCs w:val="22"/>
        </w:rPr>
      </w:pPr>
      <w:r>
        <w:rPr>
          <w:b/>
          <w:sz w:val="22"/>
          <w:szCs w:val="22"/>
        </w:rPr>
        <w:t>9. W wypadku maszynopisu gwarantowanego</w:t>
      </w:r>
      <w:r>
        <w:rPr>
          <w:sz w:val="22"/>
          <w:szCs w:val="22"/>
        </w:rPr>
        <w:t xml:space="preserve"> publikacja zostanie skierowana do druku po wprowadzeniu wszystkich poprawek wskazanych przez Wydawnictwo.</w:t>
      </w:r>
    </w:p>
    <w:p w:rsidR="00FA2B18" w:rsidRPr="00FA2B18" w:rsidRDefault="006D08DE" w:rsidP="00FA2B18">
      <w:pPr>
        <w:spacing w:before="120"/>
        <w:rPr>
          <w:b/>
          <w:bCs/>
          <w:color w:val="FF0000"/>
          <w:sz w:val="22"/>
          <w:szCs w:val="22"/>
        </w:rPr>
      </w:pPr>
      <w:r>
        <w:rPr>
          <w:b/>
          <w:bCs/>
          <w:color w:val="FF0000"/>
          <w:sz w:val="22"/>
          <w:szCs w:val="22"/>
        </w:rPr>
        <w:t>10</w:t>
      </w:r>
      <w:r w:rsidR="00FA2B18" w:rsidRPr="00FA2B18">
        <w:rPr>
          <w:b/>
          <w:bCs/>
          <w:color w:val="FF0000"/>
          <w:sz w:val="22"/>
          <w:szCs w:val="22"/>
        </w:rPr>
        <w:t xml:space="preserve">. </w:t>
      </w:r>
      <w:r w:rsidR="00870002">
        <w:rPr>
          <w:b/>
          <w:bCs/>
          <w:color w:val="FF0000"/>
          <w:sz w:val="22"/>
          <w:szCs w:val="22"/>
        </w:rPr>
        <w:t xml:space="preserve">Autorzy </w:t>
      </w:r>
      <w:r w:rsidR="00FA2B18" w:rsidRPr="00FA2B18">
        <w:rPr>
          <w:b/>
          <w:bCs/>
          <w:color w:val="FF0000"/>
          <w:sz w:val="22"/>
          <w:szCs w:val="22"/>
        </w:rPr>
        <w:t>publikacji wydawanych w ramach grantu zobowiązani są dostarczyć do Wydawnictwa ze zgłoszeniem fragment umowy grantowej dot. zasad wydania publikacji</w:t>
      </w:r>
      <w:r w:rsidR="00D00455">
        <w:rPr>
          <w:b/>
          <w:bCs/>
          <w:color w:val="FF0000"/>
          <w:sz w:val="22"/>
          <w:szCs w:val="22"/>
        </w:rPr>
        <w:t>, zawierający</w:t>
      </w:r>
    </w:p>
    <w:p w:rsidR="00FA2B18" w:rsidRPr="00433A50" w:rsidRDefault="00FA2B18" w:rsidP="00FA2B18">
      <w:pPr>
        <w:rPr>
          <w:color w:val="FF0000"/>
          <w:sz w:val="22"/>
          <w:szCs w:val="22"/>
        </w:rPr>
      </w:pPr>
      <w:proofErr w:type="gramStart"/>
      <w:r w:rsidRPr="00433A50">
        <w:rPr>
          <w:color w:val="FF0000"/>
          <w:sz w:val="22"/>
          <w:szCs w:val="22"/>
        </w:rPr>
        <w:t>a</w:t>
      </w:r>
      <w:proofErr w:type="gramEnd"/>
      <w:r w:rsidRPr="00433A50">
        <w:rPr>
          <w:color w:val="FF0000"/>
          <w:sz w:val="22"/>
          <w:szCs w:val="22"/>
        </w:rPr>
        <w:t>) dat</w:t>
      </w:r>
      <w:r w:rsidR="0087000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wydatkowania środków grantu: ……………………………………………………</w:t>
      </w:r>
    </w:p>
    <w:p w:rsidR="00FA2B18" w:rsidRPr="00433A50" w:rsidRDefault="00FA2B18" w:rsidP="00FA2B18">
      <w:pPr>
        <w:rPr>
          <w:color w:val="FF0000"/>
          <w:sz w:val="22"/>
          <w:szCs w:val="22"/>
        </w:rPr>
      </w:pPr>
      <w:proofErr w:type="gramStart"/>
      <w:r w:rsidRPr="00433A50">
        <w:rPr>
          <w:color w:val="FF0000"/>
          <w:sz w:val="22"/>
          <w:szCs w:val="22"/>
        </w:rPr>
        <w:t>b</w:t>
      </w:r>
      <w:proofErr w:type="gramEnd"/>
      <w:r w:rsidRPr="00433A50">
        <w:rPr>
          <w:color w:val="FF0000"/>
          <w:sz w:val="22"/>
          <w:szCs w:val="22"/>
        </w:rPr>
        <w:t>) dat</w:t>
      </w:r>
      <w:r w:rsidR="0087000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rozliczenia grantu: ………………………………………………………………….</w:t>
      </w:r>
    </w:p>
    <w:p w:rsidR="00FA2B18" w:rsidRPr="00FA2B18" w:rsidRDefault="00FA2B18" w:rsidP="00FA2B18">
      <w:pPr>
        <w:spacing w:before="120" w:line="360" w:lineRule="auto"/>
        <w:jc w:val="both"/>
        <w:rPr>
          <w:b/>
          <w:bCs/>
          <w:spacing w:val="-6"/>
          <w:sz w:val="22"/>
          <w:szCs w:val="22"/>
        </w:rPr>
      </w:pPr>
      <w:r w:rsidRPr="00FA2B18">
        <w:rPr>
          <w:b/>
          <w:bCs/>
          <w:spacing w:val="-6"/>
          <w:sz w:val="22"/>
          <w:szCs w:val="22"/>
        </w:rPr>
        <w:t>1</w:t>
      </w:r>
      <w:r w:rsidR="006D08DE">
        <w:rPr>
          <w:b/>
          <w:bCs/>
          <w:spacing w:val="-6"/>
          <w:sz w:val="22"/>
          <w:szCs w:val="22"/>
        </w:rPr>
        <w:t>1</w:t>
      </w:r>
      <w:r w:rsidRPr="00FA2B18">
        <w:rPr>
          <w:b/>
          <w:bCs/>
          <w:spacing w:val="-6"/>
          <w:sz w:val="22"/>
          <w:szCs w:val="22"/>
        </w:rPr>
        <w:t>. Źródła finansowania (potwierdzone przez dysponentów środków finansowych):</w:t>
      </w:r>
    </w:p>
    <w:p w:rsidR="00FA2B18" w:rsidRPr="00433A50" w:rsidRDefault="00FA2B18" w:rsidP="00FA2B18">
      <w:pPr>
        <w:spacing w:line="360" w:lineRule="auto"/>
        <w:jc w:val="both"/>
        <w:rPr>
          <w:sz w:val="22"/>
          <w:szCs w:val="22"/>
        </w:rPr>
      </w:pPr>
      <w:r w:rsidRPr="00433A50">
        <w:rPr>
          <w:sz w:val="22"/>
          <w:szCs w:val="22"/>
        </w:rPr>
        <w:t>…….…………..............................................................................................................................................</w:t>
      </w:r>
    </w:p>
    <w:p w:rsidR="00FA2B18" w:rsidRDefault="00FA2B18" w:rsidP="00FA2B18">
      <w:pPr>
        <w:spacing w:line="360" w:lineRule="auto"/>
        <w:jc w:val="both"/>
        <w:rPr>
          <w:sz w:val="22"/>
          <w:szCs w:val="22"/>
        </w:rPr>
      </w:pPr>
    </w:p>
    <w:p w:rsidR="00FA2B18" w:rsidRDefault="00FA2B18" w:rsidP="00FA2B18">
      <w:pPr>
        <w:spacing w:line="360" w:lineRule="auto"/>
        <w:jc w:val="both"/>
        <w:rPr>
          <w:sz w:val="22"/>
          <w:szCs w:val="22"/>
        </w:rPr>
      </w:pPr>
    </w:p>
    <w:p w:rsidR="00FA2B18" w:rsidRPr="002779EB" w:rsidRDefault="00FA2B18" w:rsidP="00FA2B18">
      <w:pPr>
        <w:spacing w:line="360" w:lineRule="auto"/>
        <w:jc w:val="both"/>
        <w:rPr>
          <w:sz w:val="22"/>
          <w:szCs w:val="22"/>
        </w:rPr>
      </w:pPr>
    </w:p>
    <w:p w:rsidR="00FA2B18" w:rsidRPr="00096EF3" w:rsidRDefault="00FA2B18" w:rsidP="00FA2B18">
      <w:pPr>
        <w:spacing w:line="360" w:lineRule="auto"/>
        <w:jc w:val="both"/>
        <w:rPr>
          <w:sz w:val="18"/>
          <w:szCs w:val="18"/>
        </w:rPr>
      </w:pP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</w:t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       </w:t>
      </w:r>
      <w:r w:rsidRPr="00096EF3">
        <w:rPr>
          <w:sz w:val="18"/>
          <w:szCs w:val="18"/>
        </w:rPr>
        <w:t>…………………………..….</w:t>
      </w:r>
    </w:p>
    <w:p w:rsidR="00FA2B18" w:rsidRPr="00096EF3" w:rsidRDefault="00FA2B18" w:rsidP="00FA2B18">
      <w:pPr>
        <w:spacing w:line="360" w:lineRule="auto"/>
        <w:ind w:left="6372"/>
        <w:jc w:val="both"/>
        <w:rPr>
          <w:b/>
          <w:sz w:val="18"/>
          <w:szCs w:val="18"/>
        </w:rPr>
      </w:pPr>
      <w:r w:rsidRPr="00096EF3">
        <w:rPr>
          <w:sz w:val="18"/>
          <w:szCs w:val="18"/>
        </w:rPr>
        <w:t xml:space="preserve">     </w:t>
      </w:r>
      <w:r w:rsidRPr="00096EF3">
        <w:rPr>
          <w:b/>
          <w:sz w:val="18"/>
          <w:szCs w:val="18"/>
        </w:rPr>
        <w:t>Dysponent środków</w:t>
      </w:r>
    </w:p>
    <w:p w:rsidR="00FA2B18" w:rsidRPr="002779EB" w:rsidRDefault="00FA2B18" w:rsidP="00FA2B18">
      <w:pPr>
        <w:spacing w:line="360" w:lineRule="auto"/>
        <w:ind w:left="4956" w:firstLine="708"/>
        <w:rPr>
          <w:sz w:val="22"/>
          <w:szCs w:val="22"/>
        </w:rPr>
      </w:pPr>
      <w:r w:rsidRPr="00096EF3">
        <w:rPr>
          <w:sz w:val="18"/>
          <w:szCs w:val="18"/>
        </w:rPr>
        <w:t xml:space="preserve">                (Władze Wydziału/Instytutu)</w:t>
      </w:r>
      <w:r w:rsidRPr="002779EB">
        <w:rPr>
          <w:sz w:val="22"/>
          <w:szCs w:val="22"/>
        </w:rPr>
        <w:br w:type="page"/>
      </w:r>
    </w:p>
    <w:p w:rsidR="0044351D" w:rsidRDefault="004016B3" w:rsidP="0044351D">
      <w:pPr>
        <w:pStyle w:val="Zwykytekst"/>
        <w:jc w:val="both"/>
        <w:rPr>
          <w:rFonts w:ascii="Times New Roman" w:hAnsi="Times New Roman"/>
          <w:b w:val="0"/>
          <w:color w:val="auto"/>
        </w:rPr>
      </w:pPr>
      <w:r w:rsidRPr="00ED686E">
        <w:rPr>
          <w:rFonts w:ascii="Times New Roman" w:hAnsi="Times New Roman"/>
          <w:b w:val="0"/>
          <w:color w:val="auto"/>
        </w:rPr>
        <w:lastRenderedPageBreak/>
        <w:t>1</w:t>
      </w:r>
      <w:r w:rsidR="006D08DE">
        <w:rPr>
          <w:rFonts w:ascii="Times New Roman" w:hAnsi="Times New Roman"/>
          <w:b w:val="0"/>
          <w:color w:val="auto"/>
        </w:rPr>
        <w:t>2</w:t>
      </w:r>
      <w:r w:rsidR="0044351D" w:rsidRPr="00ED686E">
        <w:rPr>
          <w:rFonts w:ascii="Times New Roman" w:hAnsi="Times New Roman"/>
          <w:b w:val="0"/>
          <w:color w:val="auto"/>
        </w:rPr>
        <w:t xml:space="preserve">. Autor wyraża zgodę </w:t>
      </w:r>
      <w:r w:rsidR="00FA2B18" w:rsidRPr="0041135C">
        <w:rPr>
          <w:rFonts w:ascii="Times New Roman" w:hAnsi="Times New Roman"/>
          <w:b w:val="0"/>
          <w:color w:val="auto"/>
        </w:rPr>
        <w:t xml:space="preserve">na udostępnianie książki wraz z </w:t>
      </w:r>
      <w:r w:rsidR="00FA2B18">
        <w:rPr>
          <w:rFonts w:ascii="Times New Roman" w:hAnsi="Times New Roman"/>
          <w:b w:val="0"/>
          <w:color w:val="auto"/>
        </w:rPr>
        <w:t xml:space="preserve">jej </w:t>
      </w:r>
      <w:r w:rsidR="00FA2B18" w:rsidRPr="0041135C">
        <w:rPr>
          <w:rFonts w:ascii="Times New Roman" w:hAnsi="Times New Roman"/>
          <w:b w:val="0"/>
          <w:color w:val="auto"/>
        </w:rPr>
        <w:t xml:space="preserve">metadanymi </w:t>
      </w:r>
      <w:r w:rsidR="00FA2B18">
        <w:rPr>
          <w:rFonts w:ascii="Times New Roman" w:hAnsi="Times New Roman"/>
          <w:b w:val="0"/>
          <w:color w:val="auto"/>
        </w:rPr>
        <w:t>(informacje o książce i autor</w:t>
      </w:r>
      <w:r w:rsidR="006648B6">
        <w:rPr>
          <w:rFonts w:ascii="Times New Roman" w:hAnsi="Times New Roman"/>
          <w:b w:val="0"/>
          <w:color w:val="auto"/>
        </w:rPr>
        <w:t>ze</w:t>
      </w:r>
      <w:r w:rsidR="00FA2B18">
        <w:rPr>
          <w:rFonts w:ascii="Times New Roman" w:hAnsi="Times New Roman"/>
          <w:b w:val="0"/>
          <w:color w:val="auto"/>
        </w:rPr>
        <w:t xml:space="preserve">) </w:t>
      </w:r>
      <w:r w:rsidR="00FA2B18" w:rsidRPr="0041135C">
        <w:rPr>
          <w:rFonts w:ascii="Times New Roman" w:hAnsi="Times New Roman"/>
          <w:b w:val="0"/>
          <w:color w:val="auto"/>
        </w:rPr>
        <w:t>w bazach i na platformach elekt</w:t>
      </w:r>
      <w:r w:rsidR="00FA2B18" w:rsidRPr="00ED686E">
        <w:rPr>
          <w:rFonts w:ascii="Times New Roman" w:hAnsi="Times New Roman"/>
          <w:b w:val="0"/>
          <w:color w:val="auto"/>
        </w:rPr>
        <w:t>ronicznych</w:t>
      </w:r>
      <w:r w:rsidR="00FA2B18">
        <w:rPr>
          <w:rFonts w:ascii="Times New Roman" w:hAnsi="Times New Roman"/>
          <w:b w:val="0"/>
          <w:color w:val="auto"/>
        </w:rPr>
        <w:t xml:space="preserve"> upowszechniających treści naukowe, a także w repozytorium AMUR</w:t>
      </w:r>
      <w:r w:rsidR="00FA2B18" w:rsidRPr="00395625">
        <w:rPr>
          <w:rFonts w:ascii="Times New Roman" w:hAnsi="Times New Roman"/>
          <w:b w:val="0"/>
          <w:color w:val="auto"/>
        </w:rPr>
        <w:t>.</w:t>
      </w:r>
    </w:p>
    <w:p w:rsidR="00FA2B18" w:rsidRPr="00395625" w:rsidRDefault="00FA2B18" w:rsidP="0044351D">
      <w:pPr>
        <w:pStyle w:val="Zwykytekst"/>
        <w:jc w:val="both"/>
        <w:rPr>
          <w:rFonts w:ascii="Times New Roman" w:hAnsi="Times New Roman"/>
          <w:color w:val="auto"/>
        </w:rPr>
      </w:pPr>
    </w:p>
    <w:p w:rsidR="0044351D" w:rsidRDefault="004016B3" w:rsidP="0044351D">
      <w:pPr>
        <w:spacing w:line="276" w:lineRule="auto"/>
        <w:jc w:val="both"/>
        <w:rPr>
          <w:spacing w:val="-4"/>
        </w:rPr>
      </w:pPr>
      <w:r>
        <w:t>1</w:t>
      </w:r>
      <w:r w:rsidR="006D08DE">
        <w:t>3</w:t>
      </w:r>
      <w:r w:rsidR="0044351D" w:rsidRPr="00395625">
        <w:t xml:space="preserve">. </w:t>
      </w:r>
      <w:r w:rsidR="0044351D" w:rsidRPr="00693E50">
        <w:rPr>
          <w:b/>
          <w:spacing w:val="-4"/>
        </w:rPr>
        <w:t xml:space="preserve">Złożenie podpisu na Zgłoszeniu jest </w:t>
      </w:r>
      <w:r w:rsidR="0044351D" w:rsidRPr="007B1A72">
        <w:rPr>
          <w:b/>
          <w:spacing w:val="-4"/>
        </w:rPr>
        <w:t xml:space="preserve">równoznaczne </w:t>
      </w:r>
      <w:r w:rsidR="0044351D" w:rsidRPr="009C3385">
        <w:rPr>
          <w:b/>
          <w:color w:val="FF0000"/>
          <w:spacing w:val="-4"/>
        </w:rPr>
        <w:t xml:space="preserve">ze zgodą na wydanie publikacji </w:t>
      </w:r>
      <w:r w:rsidR="0044351D" w:rsidRPr="00542494">
        <w:rPr>
          <w:b/>
          <w:color w:val="FF0000"/>
          <w:spacing w:val="-4"/>
        </w:rPr>
        <w:t xml:space="preserve">oraz </w:t>
      </w:r>
      <w:r w:rsidR="007B1A72" w:rsidRPr="00542494">
        <w:rPr>
          <w:b/>
          <w:color w:val="FF0000"/>
          <w:spacing w:val="-4"/>
        </w:rPr>
        <w:br/>
      </w:r>
      <w:r w:rsidR="0044351D" w:rsidRPr="00542494">
        <w:rPr>
          <w:b/>
          <w:color w:val="FF0000"/>
          <w:spacing w:val="-4"/>
        </w:rPr>
        <w:t>z oświadczeniem Autora o oryginalności pracy</w:t>
      </w:r>
      <w:r w:rsidR="0044351D" w:rsidRPr="00693E50">
        <w:rPr>
          <w:spacing w:val="-4"/>
        </w:rPr>
        <w:t xml:space="preserve"> i nieograniczonych w żaden sposób prawach autorskich (osobistych i majątkowych) do zgłaszanego do wydania dzieła (dotyczy również materiałów uzupełniających: ilustracji, wykresów itp.). </w:t>
      </w:r>
    </w:p>
    <w:p w:rsidR="0044351D" w:rsidRPr="009455AC" w:rsidRDefault="0044351D" w:rsidP="0044351D">
      <w:pPr>
        <w:jc w:val="both"/>
        <w:rPr>
          <w:b/>
          <w:sz w:val="12"/>
          <w:szCs w:val="12"/>
        </w:rPr>
      </w:pPr>
    </w:p>
    <w:p w:rsidR="00D03265" w:rsidRDefault="00D03265" w:rsidP="00D03265">
      <w:pPr>
        <w:spacing w:line="360" w:lineRule="auto"/>
      </w:pPr>
      <w:r>
        <w:t>1</w:t>
      </w:r>
      <w:r w:rsidR="006D08DE">
        <w:t>4</w:t>
      </w:r>
      <w:r>
        <w:t xml:space="preserve">. Proponowani recenzenci (prosimy o </w:t>
      </w:r>
      <w:r w:rsidRPr="007B1A72">
        <w:t xml:space="preserve">podanie </w:t>
      </w:r>
      <w:r>
        <w:t>3</w:t>
      </w:r>
      <w:r w:rsidRPr="007B1A72">
        <w:t xml:space="preserve"> recenzentów</w:t>
      </w:r>
      <w:r>
        <w:t>):</w:t>
      </w:r>
    </w:p>
    <w:p w:rsidR="00D03265" w:rsidRDefault="00D03265" w:rsidP="00D03265">
      <w:pPr>
        <w:spacing w:line="360" w:lineRule="auto"/>
        <w:jc w:val="both"/>
      </w:pPr>
      <w:proofErr w:type="gramStart"/>
      <w:r>
        <w:t>a</w:t>
      </w:r>
      <w:proofErr w:type="gramEnd"/>
      <w:r>
        <w:t>) imię, nazwisko, st. nauk.: ……………………………...……………………………...….……</w:t>
      </w:r>
    </w:p>
    <w:p w:rsidR="00D03265" w:rsidRDefault="00D03265" w:rsidP="00D03265">
      <w:pPr>
        <w:spacing w:line="360" w:lineRule="auto"/>
        <w:jc w:val="both"/>
      </w:pPr>
      <w:proofErr w:type="gramStart"/>
      <w:r>
        <w:t>afiliacja</w:t>
      </w:r>
      <w:proofErr w:type="gramEnd"/>
      <w:r>
        <w:t>: …………………………………………………………………………………………..</w:t>
      </w:r>
    </w:p>
    <w:p w:rsidR="00D03265" w:rsidRDefault="00D03265" w:rsidP="00D03265">
      <w:pPr>
        <w:spacing w:line="360" w:lineRule="auto"/>
        <w:jc w:val="both"/>
      </w:pPr>
      <w:proofErr w:type="gramStart"/>
      <w:r>
        <w:t>pełny</w:t>
      </w:r>
      <w:proofErr w:type="gramEnd"/>
      <w:r>
        <w:t xml:space="preserve"> adres do korespondencji: ………………………………………………………………......</w:t>
      </w:r>
    </w:p>
    <w:p w:rsidR="00D03265" w:rsidRDefault="00D03265" w:rsidP="00D03265">
      <w:pPr>
        <w:spacing w:line="360" w:lineRule="auto"/>
        <w:jc w:val="both"/>
      </w:pPr>
      <w:r>
        <w:t>…………………………………………………………………………………………………….</w:t>
      </w:r>
    </w:p>
    <w:p w:rsidR="00D03265" w:rsidRDefault="00D03265" w:rsidP="00D03265">
      <w:pPr>
        <w:spacing w:line="360" w:lineRule="auto"/>
        <w:jc w:val="both"/>
      </w:pPr>
      <w:proofErr w:type="gramStart"/>
      <w:r>
        <w:t>e-mail</w:t>
      </w:r>
      <w:proofErr w:type="gramEnd"/>
      <w:r>
        <w:t>: …………………………… tel. kontaktowy: ……………………………………………</w:t>
      </w:r>
    </w:p>
    <w:p w:rsidR="00D03265" w:rsidRDefault="00D03265" w:rsidP="00D03265">
      <w:pPr>
        <w:spacing w:line="360" w:lineRule="auto"/>
        <w:jc w:val="both"/>
      </w:pPr>
    </w:p>
    <w:p w:rsidR="00D03265" w:rsidRDefault="00D03265" w:rsidP="00D03265">
      <w:pPr>
        <w:spacing w:line="360" w:lineRule="auto"/>
        <w:jc w:val="both"/>
      </w:pPr>
      <w:proofErr w:type="gramStart"/>
      <w:r>
        <w:t>b</w:t>
      </w:r>
      <w:proofErr w:type="gramEnd"/>
      <w:r>
        <w:t>) imię, nazwisko, st. nauk.: ……………………………...……………………………...….……</w:t>
      </w:r>
    </w:p>
    <w:p w:rsidR="00D03265" w:rsidRDefault="00D03265" w:rsidP="00D03265">
      <w:pPr>
        <w:spacing w:line="360" w:lineRule="auto"/>
        <w:jc w:val="both"/>
      </w:pPr>
      <w:proofErr w:type="gramStart"/>
      <w:r>
        <w:t>afiliacja</w:t>
      </w:r>
      <w:proofErr w:type="gramEnd"/>
      <w:r>
        <w:t>: …………………………………………………………………………………………..</w:t>
      </w:r>
    </w:p>
    <w:p w:rsidR="00D03265" w:rsidRDefault="00D03265" w:rsidP="00D03265">
      <w:pPr>
        <w:spacing w:line="360" w:lineRule="auto"/>
        <w:jc w:val="both"/>
      </w:pPr>
      <w:proofErr w:type="gramStart"/>
      <w:r>
        <w:t>pełny</w:t>
      </w:r>
      <w:proofErr w:type="gramEnd"/>
      <w:r>
        <w:t xml:space="preserve"> adres do korespondencji: ………………………………………………………………......</w:t>
      </w:r>
    </w:p>
    <w:p w:rsidR="00D03265" w:rsidRDefault="00D03265" w:rsidP="00D03265">
      <w:pPr>
        <w:spacing w:line="360" w:lineRule="auto"/>
        <w:jc w:val="both"/>
      </w:pPr>
      <w:r>
        <w:t>…………………………………………………………………………………………………….</w:t>
      </w:r>
    </w:p>
    <w:p w:rsidR="00D03265" w:rsidRDefault="00D03265" w:rsidP="00D03265">
      <w:pPr>
        <w:spacing w:line="360" w:lineRule="auto"/>
        <w:jc w:val="both"/>
      </w:pPr>
      <w:proofErr w:type="gramStart"/>
      <w:r>
        <w:t>e-mail</w:t>
      </w:r>
      <w:proofErr w:type="gramEnd"/>
      <w:r>
        <w:t>: …………………………… tel. kontaktowy: ……………………………………………</w:t>
      </w:r>
    </w:p>
    <w:p w:rsidR="00D03265" w:rsidRDefault="00D03265" w:rsidP="00D03265">
      <w:pPr>
        <w:spacing w:line="360" w:lineRule="auto"/>
        <w:jc w:val="both"/>
      </w:pPr>
    </w:p>
    <w:p w:rsidR="00D03265" w:rsidRDefault="00D03265" w:rsidP="00D03265">
      <w:pPr>
        <w:spacing w:line="360" w:lineRule="auto"/>
        <w:jc w:val="both"/>
      </w:pPr>
      <w:proofErr w:type="gramStart"/>
      <w:r>
        <w:t>c</w:t>
      </w:r>
      <w:proofErr w:type="gramEnd"/>
      <w:r>
        <w:t>) imię, nazwisko, st. nauk.: ……………………………...……………………………...….……</w:t>
      </w:r>
    </w:p>
    <w:p w:rsidR="00D03265" w:rsidRDefault="00D03265" w:rsidP="00D03265">
      <w:pPr>
        <w:spacing w:line="360" w:lineRule="auto"/>
        <w:jc w:val="both"/>
      </w:pPr>
      <w:proofErr w:type="gramStart"/>
      <w:r>
        <w:t>afiliacja</w:t>
      </w:r>
      <w:proofErr w:type="gramEnd"/>
      <w:r>
        <w:t>: …………………………………………………………………………………………..</w:t>
      </w:r>
    </w:p>
    <w:p w:rsidR="00D03265" w:rsidRDefault="00D03265" w:rsidP="00D03265">
      <w:pPr>
        <w:spacing w:line="360" w:lineRule="auto"/>
        <w:jc w:val="both"/>
      </w:pPr>
      <w:proofErr w:type="gramStart"/>
      <w:r>
        <w:t>pełny</w:t>
      </w:r>
      <w:proofErr w:type="gramEnd"/>
      <w:r>
        <w:t xml:space="preserve"> adres do korespondencji: ………………………………………………………………......</w:t>
      </w:r>
    </w:p>
    <w:p w:rsidR="00D03265" w:rsidRDefault="00D03265" w:rsidP="00D03265">
      <w:pPr>
        <w:spacing w:line="360" w:lineRule="auto"/>
        <w:jc w:val="both"/>
      </w:pPr>
      <w:r>
        <w:t>…………………………………………………………………………………………………….</w:t>
      </w:r>
    </w:p>
    <w:p w:rsidR="00FA2B18" w:rsidRDefault="00D03265" w:rsidP="00D03265">
      <w:pPr>
        <w:spacing w:line="360" w:lineRule="auto"/>
        <w:jc w:val="both"/>
      </w:pPr>
      <w:proofErr w:type="gramStart"/>
      <w:r>
        <w:t>e-mail</w:t>
      </w:r>
      <w:proofErr w:type="gramEnd"/>
      <w:r>
        <w:t>: …………………………… tel. kontaktowy: ……………………………………………</w:t>
      </w:r>
    </w:p>
    <w:p w:rsidR="0044351D" w:rsidRPr="00693E50" w:rsidRDefault="004016B3" w:rsidP="0044351D">
      <w:pPr>
        <w:spacing w:before="240" w:line="360" w:lineRule="auto"/>
        <w:jc w:val="both"/>
        <w:rPr>
          <w:spacing w:val="-4"/>
        </w:rPr>
      </w:pPr>
      <w:r>
        <w:t>1</w:t>
      </w:r>
      <w:r w:rsidR="006D08DE">
        <w:t>5</w:t>
      </w:r>
      <w:r w:rsidR="0044351D" w:rsidRPr="007B1A72">
        <w:t>.</w:t>
      </w:r>
      <w:r w:rsidR="0044351D" w:rsidRPr="00395625">
        <w:t xml:space="preserve"> Autor zobowiązuje się czynnie uczestniczyć w przedsięwziętych przez W</w:t>
      </w:r>
      <w:r w:rsidR="0044351D">
        <w:t xml:space="preserve">ydawcę działaniach promocyjnych, a także </w:t>
      </w:r>
      <w:r w:rsidR="0044351D" w:rsidRPr="003166E7">
        <w:t>przekazać Wydawcy</w:t>
      </w:r>
      <w:r w:rsidR="0044351D">
        <w:rPr>
          <w:b/>
        </w:rPr>
        <w:t xml:space="preserve"> </w:t>
      </w:r>
      <w:r w:rsidR="0044351D">
        <w:rPr>
          <w:spacing w:val="-4"/>
        </w:rPr>
        <w:t xml:space="preserve">propozycje </w:t>
      </w:r>
      <w:r w:rsidR="0044351D" w:rsidRPr="00693E50">
        <w:rPr>
          <w:spacing w:val="-4"/>
        </w:rPr>
        <w:t xml:space="preserve">osób/instytucji/czasopism, które powinny otrzymać informacje dot. książki (prosimy o </w:t>
      </w:r>
      <w:r w:rsidR="0044351D">
        <w:rPr>
          <w:spacing w:val="-4"/>
        </w:rPr>
        <w:t xml:space="preserve">przesłanie adresów </w:t>
      </w:r>
      <w:r w:rsidR="009D54D7">
        <w:rPr>
          <w:spacing w:val="-4"/>
        </w:rPr>
        <w:t>e-mail</w:t>
      </w:r>
      <w:r w:rsidR="0044351D">
        <w:rPr>
          <w:spacing w:val="-4"/>
        </w:rPr>
        <w:t xml:space="preserve"> wskazanych osób na adres: </w:t>
      </w:r>
      <w:r w:rsidR="0044351D" w:rsidRPr="007B1A72">
        <w:rPr>
          <w:b/>
          <w:spacing w:val="-4"/>
        </w:rPr>
        <w:t>se44@amu.edu.pl</w:t>
      </w:r>
      <w:r w:rsidR="0044351D" w:rsidRPr="00693E50">
        <w:rPr>
          <w:spacing w:val="-4"/>
        </w:rPr>
        <w:t>).</w:t>
      </w:r>
    </w:p>
    <w:p w:rsidR="0044351D" w:rsidRPr="00395625" w:rsidRDefault="004016B3" w:rsidP="0044351D">
      <w:pPr>
        <w:spacing w:before="240" w:line="360" w:lineRule="auto"/>
        <w:jc w:val="both"/>
      </w:pPr>
      <w:r>
        <w:t>1</w:t>
      </w:r>
      <w:r w:rsidR="006D08DE">
        <w:t>6</w:t>
      </w:r>
      <w:r w:rsidR="0044351D" w:rsidRPr="00395625">
        <w:t xml:space="preserve">. </w:t>
      </w:r>
      <w:r w:rsidR="0044351D" w:rsidRPr="00FE32A9">
        <w:rPr>
          <w:b/>
        </w:rPr>
        <w:t>Autor wyraża zgodę/nie wyraża zgody</w:t>
      </w:r>
      <w:r w:rsidR="00FA2B18" w:rsidRPr="00FE32A9">
        <w:rPr>
          <w:b/>
        </w:rPr>
        <w:t>*</w:t>
      </w:r>
      <w:r w:rsidR="0044351D" w:rsidRPr="00395625">
        <w:t xml:space="preserve"> na publikowanie fragmentów książki na stronie Wydawnictwa Naukowego UAM oraz udostępnianie tych fragmentów innym portalom i księgarniom internetowym w celach promocyjnych.</w:t>
      </w:r>
    </w:p>
    <w:p w:rsidR="0044351D" w:rsidRPr="00395625" w:rsidRDefault="0044351D" w:rsidP="0044351D">
      <w:pPr>
        <w:spacing w:line="360" w:lineRule="auto"/>
      </w:pPr>
    </w:p>
    <w:p w:rsidR="0044351D" w:rsidRDefault="0044351D" w:rsidP="0044351D">
      <w:pPr>
        <w:spacing w:line="360" w:lineRule="auto"/>
      </w:pPr>
    </w:p>
    <w:p w:rsidR="00915CD1" w:rsidRPr="00ED686E" w:rsidRDefault="004016B3" w:rsidP="009C3385">
      <w:pPr>
        <w:spacing w:line="360" w:lineRule="auto"/>
        <w:jc w:val="both"/>
      </w:pPr>
      <w:r w:rsidRPr="00ED686E">
        <w:lastRenderedPageBreak/>
        <w:t>1</w:t>
      </w:r>
      <w:r w:rsidR="006D08DE">
        <w:t>7</w:t>
      </w:r>
      <w:r w:rsidR="009C3385" w:rsidRPr="00ED686E">
        <w:t xml:space="preserve">. </w:t>
      </w:r>
      <w:r w:rsidR="00915CD1" w:rsidRPr="00ED686E">
        <w:t xml:space="preserve">Informacje niezbędne do skutecznej promocji publikacji </w:t>
      </w:r>
      <w:r w:rsidR="00FA2B18" w:rsidRPr="004B4F62">
        <w:t>oraz opracowania metadanych towarzyszących publikacji w bazach i na platformach upowszechniających treści naukowe.</w:t>
      </w:r>
      <w:r w:rsidR="00915CD1" w:rsidRPr="00ED686E">
        <w:t xml:space="preserve"> (Materiały zostaną poddane opracowaniu redakcyjnemu).</w:t>
      </w:r>
    </w:p>
    <w:p w:rsidR="009C3385" w:rsidRPr="00ED686E" w:rsidRDefault="007B5AD8" w:rsidP="009C3385">
      <w:pPr>
        <w:spacing w:line="360" w:lineRule="auto"/>
        <w:jc w:val="both"/>
      </w:pPr>
      <w:r>
        <w:t>16</w:t>
      </w:r>
      <w:r w:rsidR="00915CD1" w:rsidRPr="00ED686E">
        <w:t xml:space="preserve">a. </w:t>
      </w:r>
      <w:r w:rsidR="009C3385" w:rsidRPr="00ED686E">
        <w:rPr>
          <w:spacing w:val="-2"/>
        </w:rPr>
        <w:t>Informacja o Autorze</w:t>
      </w:r>
      <w:r w:rsidR="00915CD1" w:rsidRPr="00ED686E">
        <w:rPr>
          <w:spacing w:val="-2"/>
        </w:rPr>
        <w:t xml:space="preserve"> (PL i EN)</w:t>
      </w:r>
      <w:r w:rsidR="009C3385" w:rsidRPr="00ED686E">
        <w:rPr>
          <w:spacing w:val="-2"/>
        </w:rPr>
        <w:t xml:space="preserve"> – do 1500 znaków ze spacjami:</w:t>
      </w:r>
    </w:p>
    <w:p w:rsidR="009C3385" w:rsidRPr="00395625" w:rsidRDefault="009C3385" w:rsidP="009C3385">
      <w:pPr>
        <w:spacing w:before="120" w:after="120" w:line="360" w:lineRule="auto"/>
        <w:jc w:val="both"/>
      </w:pPr>
      <w:r w:rsidRPr="00395625">
        <w:t>………………………………………………………………………………………………….………………………………………………………………………………………………….……</w:t>
      </w:r>
    </w:p>
    <w:p w:rsidR="009C3385" w:rsidRPr="00ED686E" w:rsidRDefault="00915CD1" w:rsidP="009C3385">
      <w:pPr>
        <w:spacing w:line="360" w:lineRule="auto"/>
        <w:jc w:val="both"/>
      </w:pPr>
      <w:r w:rsidRPr="00ED686E">
        <w:t>1</w:t>
      </w:r>
      <w:r w:rsidR="006D08DE">
        <w:t>7</w:t>
      </w:r>
      <w:r w:rsidRPr="00ED686E">
        <w:t>b</w:t>
      </w:r>
      <w:r w:rsidR="009C3385" w:rsidRPr="00ED686E">
        <w:t xml:space="preserve">. </w:t>
      </w:r>
      <w:r w:rsidRPr="00ED686E">
        <w:t xml:space="preserve">Notka </w:t>
      </w:r>
      <w:r w:rsidR="00FA2B18">
        <w:t>o książce (</w:t>
      </w:r>
      <w:r w:rsidRPr="00ED686E">
        <w:t>marketingowa</w:t>
      </w:r>
      <w:r w:rsidR="00FA2B18">
        <w:t>)</w:t>
      </w:r>
      <w:r w:rsidRPr="00ED686E">
        <w:t xml:space="preserve"> (PL i EN)</w:t>
      </w:r>
      <w:r w:rsidR="009C3385" w:rsidRPr="00ED686E">
        <w:rPr>
          <w:spacing w:val="-2"/>
        </w:rPr>
        <w:t xml:space="preserve"> – do 1500 znaków ze spacjami:</w:t>
      </w:r>
    </w:p>
    <w:p w:rsidR="009C3385" w:rsidRDefault="009C3385" w:rsidP="009C3385">
      <w:pPr>
        <w:spacing w:before="120" w:after="120" w:line="360" w:lineRule="auto"/>
        <w:jc w:val="both"/>
      </w:pPr>
      <w:r w:rsidRPr="00395625">
        <w:t>………………………………………………………………………………………………….………………………………………………………………………………………………….………………………………………………………………………………………………….………</w:t>
      </w:r>
    </w:p>
    <w:p w:rsidR="0044351D" w:rsidRDefault="007B5AD8" w:rsidP="0044351D">
      <w:pPr>
        <w:spacing w:line="360" w:lineRule="auto"/>
      </w:pPr>
      <w:r>
        <w:t>1</w:t>
      </w:r>
      <w:r w:rsidR="006D08DE">
        <w:t>7</w:t>
      </w:r>
      <w:r w:rsidR="00915CD1">
        <w:t>c. Słowa kluczowe (PL i EN)</w:t>
      </w:r>
      <w:r w:rsidR="005232A3">
        <w:t xml:space="preserve"> – kryterium wyszukiwania dla tej </w:t>
      </w:r>
      <w:r w:rsidR="00AA14DA">
        <w:t>publikacji</w:t>
      </w:r>
    </w:p>
    <w:p w:rsidR="004016B3" w:rsidRDefault="00FA2B18" w:rsidP="0044351D">
      <w:pPr>
        <w:spacing w:line="360" w:lineRule="auto"/>
      </w:pPr>
      <w:r>
        <w:t>………………………………………………………………………………………………</w:t>
      </w:r>
    </w:p>
    <w:p w:rsidR="00FA2B18" w:rsidRDefault="00FA2B18" w:rsidP="0044351D">
      <w:pPr>
        <w:spacing w:line="360" w:lineRule="auto"/>
      </w:pPr>
    </w:p>
    <w:p w:rsidR="00FA2B18" w:rsidRPr="00395625" w:rsidRDefault="00FA2B18" w:rsidP="0044351D">
      <w:pPr>
        <w:spacing w:line="360" w:lineRule="auto"/>
      </w:pPr>
    </w:p>
    <w:p w:rsidR="0044351D" w:rsidRPr="00395625" w:rsidRDefault="0044351D" w:rsidP="0044351D">
      <w:pPr>
        <w:spacing w:line="360" w:lineRule="auto"/>
        <w:rPr>
          <w:sz w:val="20"/>
          <w:szCs w:val="20"/>
        </w:rPr>
      </w:pP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tab/>
      </w:r>
      <w:r w:rsidRPr="00395625">
        <w:rPr>
          <w:sz w:val="20"/>
          <w:szCs w:val="20"/>
        </w:rPr>
        <w:t>……………………………..</w:t>
      </w:r>
    </w:p>
    <w:p w:rsidR="0044351D" w:rsidRPr="007B1A72" w:rsidRDefault="0044351D" w:rsidP="007B1A72">
      <w:pPr>
        <w:rPr>
          <w:sz w:val="21"/>
          <w:szCs w:val="21"/>
        </w:rPr>
      </w:pP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="007B1A72">
        <w:rPr>
          <w:sz w:val="21"/>
          <w:szCs w:val="21"/>
        </w:rPr>
        <w:t>Podpis Autora</w:t>
      </w:r>
    </w:p>
    <w:p w:rsidR="009C3385" w:rsidRDefault="009C3385" w:rsidP="009C3385">
      <w:pPr>
        <w:rPr>
          <w:b/>
          <w:sz w:val="22"/>
          <w:szCs w:val="22"/>
        </w:rPr>
      </w:pPr>
    </w:p>
    <w:p w:rsidR="009C3385" w:rsidRDefault="009C3385" w:rsidP="009C3385">
      <w:pPr>
        <w:rPr>
          <w:b/>
          <w:sz w:val="22"/>
          <w:szCs w:val="22"/>
        </w:rPr>
      </w:pPr>
    </w:p>
    <w:p w:rsidR="00542494" w:rsidRDefault="00542494" w:rsidP="009C3385">
      <w:pPr>
        <w:rPr>
          <w:b/>
          <w:sz w:val="22"/>
          <w:szCs w:val="22"/>
        </w:rPr>
      </w:pPr>
    </w:p>
    <w:p w:rsidR="00542494" w:rsidRDefault="00542494" w:rsidP="009C3385">
      <w:pPr>
        <w:rPr>
          <w:b/>
        </w:rPr>
      </w:pPr>
    </w:p>
    <w:p w:rsidR="003D0078" w:rsidRDefault="00C71A6B" w:rsidP="003D0078">
      <w:pPr>
        <w:spacing w:after="1680"/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5828665" cy="2053590"/>
            <wp:effectExtent l="0" t="0" r="635" b="3810"/>
            <wp:docPr id="3" name="Obraz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665" cy="205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351D" w:rsidRDefault="003D0078" w:rsidP="003D0078">
      <w:pPr>
        <w:spacing w:after="200" w:line="276" w:lineRule="auto"/>
        <w:jc w:val="center"/>
        <w:rPr>
          <w:b/>
        </w:rPr>
      </w:pPr>
      <w:r>
        <w:rPr>
          <w:b/>
        </w:rPr>
        <w:br w:type="page"/>
      </w:r>
      <w:r w:rsidR="0044351D">
        <w:rPr>
          <w:b/>
        </w:rPr>
        <w:lastRenderedPageBreak/>
        <w:t>Klauzula informacyjna</w:t>
      </w:r>
    </w:p>
    <w:p w:rsidR="0044351D" w:rsidRDefault="0044351D" w:rsidP="0044351D">
      <w:pPr>
        <w:jc w:val="both"/>
      </w:pPr>
    </w:p>
    <w:p w:rsidR="0044351D" w:rsidRDefault="0044351D" w:rsidP="0044351D">
      <w:pPr>
        <w:jc w:val="both"/>
      </w:pPr>
    </w:p>
    <w:p w:rsidR="0044351D" w:rsidRDefault="0044351D" w:rsidP="0044351D">
      <w:pPr>
        <w:spacing w:line="276" w:lineRule="auto"/>
        <w:jc w:val="both"/>
      </w:pPr>
      <w:r>
        <w:t>Zgodnie z art. 13 Rozporządzenia Parlamentu Europejskiego i Rady (UE) 2016/679 z dnia 27 kwietnia 2016 r. w sprawie ochrony osób fizycznych w związku z przetwarzaniem danych osobowych – ogólne rozporządzenie o ochronie danych osobowych (Dz. U. UE L 119/1 z dnia 4 maja 2016 r., dalej jako „RODO”) informuje, iż:</w:t>
      </w:r>
    </w:p>
    <w:p w:rsidR="0044351D" w:rsidRDefault="0044351D" w:rsidP="0044351D">
      <w:pPr>
        <w:jc w:val="both"/>
      </w:pPr>
    </w:p>
    <w:p w:rsidR="0044351D" w:rsidRPr="00E30187" w:rsidRDefault="0044351D" w:rsidP="0044351D">
      <w:pPr>
        <w:pStyle w:val="Akapitzlist"/>
        <w:numPr>
          <w:ilvl w:val="0"/>
          <w:numId w:val="15"/>
        </w:numPr>
        <w:spacing w:after="100" w:afterAutospacing="1"/>
        <w:ind w:left="851" w:hanging="494"/>
        <w:jc w:val="both"/>
      </w:pPr>
      <w:r w:rsidRPr="00E30187">
        <w:t>Administratorem Pani/Pana danych osobowych jest Uniwersytet im. Adama Mickiewicza w Poznaniu z siedzibą przy ul. Wieniawskiego 1, 61-712 Poznań.</w:t>
      </w:r>
    </w:p>
    <w:p w:rsidR="0044351D" w:rsidRPr="00E30187" w:rsidRDefault="0044351D" w:rsidP="0044351D">
      <w:pPr>
        <w:pStyle w:val="Akapitzlist"/>
        <w:spacing w:after="100" w:afterAutospacing="1"/>
        <w:ind w:left="851" w:hanging="494"/>
        <w:jc w:val="both"/>
        <w:rPr>
          <w:sz w:val="10"/>
          <w:szCs w:val="10"/>
        </w:rPr>
      </w:pPr>
    </w:p>
    <w:p w:rsidR="0044351D" w:rsidRPr="00E30187" w:rsidRDefault="0044351D" w:rsidP="0044351D">
      <w:pPr>
        <w:pStyle w:val="Akapitzlist"/>
        <w:numPr>
          <w:ilvl w:val="0"/>
          <w:numId w:val="15"/>
        </w:numPr>
        <w:spacing w:before="360"/>
        <w:ind w:left="851" w:hanging="494"/>
        <w:jc w:val="both"/>
      </w:pPr>
      <w:r w:rsidRPr="00E30187">
        <w:t xml:space="preserve">Administrator danych wyznaczył Inspektora Ochrony Danych – kontakt mailowy: </w:t>
      </w:r>
      <w:hyperlink r:id="rId10" w:history="1">
        <w:r w:rsidRPr="00E30187">
          <w:rPr>
            <w:rStyle w:val="Hipercze"/>
          </w:rPr>
          <w:t>iod@amu.edu.pl</w:t>
        </w:r>
      </w:hyperlink>
      <w:r w:rsidRPr="00E30187">
        <w:t>.</w:t>
      </w:r>
    </w:p>
    <w:p w:rsidR="0044351D" w:rsidRPr="002B35E3" w:rsidRDefault="0044351D" w:rsidP="0044351D">
      <w:pPr>
        <w:pStyle w:val="Akapitzlist"/>
        <w:spacing w:before="360"/>
        <w:ind w:left="851" w:hanging="494"/>
        <w:jc w:val="both"/>
        <w:rPr>
          <w:sz w:val="10"/>
          <w:szCs w:val="10"/>
        </w:rPr>
      </w:pPr>
    </w:p>
    <w:p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Pani/Pana dane osobowe przetwarzane będą w celu zawarcia i wykonywania umowy oraz do podjęcia niezbędnych działań przed zawarciem umowy z Uniwersytetem im. Adama Mickiewicza w Poznaniu.</w:t>
      </w:r>
    </w:p>
    <w:p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 xml:space="preserve">Podstawą prawną do przetwarzania Pani/Pana danych osobowych jest art. 6 ust.1. </w:t>
      </w:r>
      <w:r>
        <w:br/>
        <w:t>lit. b) RODO.</w:t>
      </w:r>
    </w:p>
    <w:p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Pr="00E30187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E30187">
        <w:t>Podanie danych osobowych jest</w:t>
      </w:r>
      <w:r>
        <w:t xml:space="preserve"> dobrowolne</w:t>
      </w:r>
      <w:r w:rsidRPr="00E30187">
        <w:t xml:space="preserve">, jednakże jest warunkiem zawarcia </w:t>
      </w:r>
      <w:r>
        <w:br/>
      </w:r>
      <w:r w:rsidRPr="00E30187">
        <w:t>i wykonania umowy.</w:t>
      </w:r>
    </w:p>
    <w:p w:rsidR="0044351D" w:rsidRPr="00E30187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Pr="00E30187" w:rsidRDefault="0044351D" w:rsidP="0044351D">
      <w:pPr>
        <w:pStyle w:val="Akapitzlist"/>
        <w:numPr>
          <w:ilvl w:val="0"/>
          <w:numId w:val="15"/>
        </w:numPr>
        <w:spacing w:before="120"/>
        <w:ind w:left="851" w:hanging="491"/>
        <w:jc w:val="both"/>
      </w:pPr>
      <w:r w:rsidRPr="00E30187">
        <w:t xml:space="preserve">Pani/Pana dane osobowe </w:t>
      </w:r>
      <w:r w:rsidRPr="003B79BC">
        <w:t>będą przetwarzane w okresie obowiązywania umowy i po jej zakończeniu w okresie wskazanym w przepisach prawa powszechnie obowiązującego lub zgodnie z kryteriami w nich wyznaczonymi oraz przez czas niezbędny do zabezpieczenia informacji na wypadek prawnej potrzeby wykazania faktów albo zabezpiec</w:t>
      </w:r>
      <w:r>
        <w:t>zenia lub dochodzenia roszczeń.</w:t>
      </w:r>
    </w:p>
    <w:p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 xml:space="preserve">Pani/Pana dane osobowe mogą być udostępniane innym podmiotom przetwarzającym dane osobowe na zlecenie Administratora, tj. osobom i podmiotom zaangażowanym </w:t>
      </w:r>
      <w:r>
        <w:br/>
        <w:t xml:space="preserve">w realizację procesu wydawniczego (w tym autorom, recenzentom, tłumaczom, grafikom, redaktorom, fotografom, podmiotom świadczącym usługi drukarskie </w:t>
      </w:r>
      <w:r>
        <w:br/>
        <w:t>i usługi dystrybucji). Dostęp do Pani/Pana danych będą posiadać osoby upoważnione przez Administratora do ich przetwarzania w ramach wykonywania swoich obowiązków służbowych oraz mogą być udostępniane podmiotom uprawnionym do ich otrzymania na podstawie obowiązujących przepisów prawa.</w:t>
      </w:r>
    </w:p>
    <w:p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Posiada Pani/Pan prawo dostępu do treści swoich danych oraz, z zastrzeżeniem przepisów prawa, prawo do ich sprostowania, usunięcia, ograniczenia przetwarzania, prawo do przenoszenia danych, prawo do wniesienia sprzeciwu wobec przetwarzania.</w:t>
      </w:r>
    </w:p>
    <w:p w:rsidR="0044351D" w:rsidRPr="003B79BC" w:rsidRDefault="0044351D" w:rsidP="0044351D">
      <w:pPr>
        <w:pStyle w:val="Akapitzlist"/>
        <w:spacing w:before="120"/>
        <w:ind w:left="851"/>
        <w:jc w:val="both"/>
        <w:rPr>
          <w:sz w:val="2"/>
          <w:szCs w:val="2"/>
        </w:rPr>
      </w:pPr>
    </w:p>
    <w:p w:rsidR="0044351D" w:rsidRDefault="0044351D" w:rsidP="0044351D">
      <w:pPr>
        <w:pStyle w:val="Akapitzlist"/>
        <w:spacing w:before="120"/>
        <w:ind w:left="851"/>
        <w:jc w:val="both"/>
      </w:pPr>
      <w:r>
        <w:t>Przysługuje Pani/Panu prawo do wniesienia skargi do organu nadzorczego – Prezesa Urzędu Ochrony Danych Osobowych, ul. Stawki 2, 00–193 Warszawa.</w:t>
      </w:r>
    </w:p>
    <w:p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W odniesieniu do Pani/Pana danych osobowych decyzje</w:t>
      </w:r>
      <w:r w:rsidRPr="005F53AD">
        <w:t xml:space="preserve"> nie będą </w:t>
      </w:r>
      <w:r>
        <w:t>podejmowane</w:t>
      </w:r>
      <w:r w:rsidRPr="005F53AD">
        <w:t xml:space="preserve"> </w:t>
      </w:r>
      <w:r>
        <w:br/>
      </w:r>
      <w:r w:rsidRPr="005F53AD">
        <w:t>w sposób zautomatyzowany</w:t>
      </w:r>
      <w:r>
        <w:t>, stosownie do art. 22 RODO.</w:t>
      </w:r>
    </w:p>
    <w:p w:rsidR="0044351D" w:rsidRDefault="0044351D" w:rsidP="0044351D"/>
    <w:p w:rsidR="0044351D" w:rsidRDefault="0044351D" w:rsidP="0044351D"/>
    <w:p w:rsidR="0044351D" w:rsidRDefault="0044351D" w:rsidP="0044351D"/>
    <w:p w:rsidR="0044351D" w:rsidRDefault="0044351D" w:rsidP="0044351D"/>
    <w:p w:rsidR="0044351D" w:rsidRDefault="0044351D" w:rsidP="0044351D"/>
    <w:p w:rsidR="0044351D" w:rsidRDefault="007B1A72" w:rsidP="0044351D">
      <w:pPr>
        <w:ind w:left="4248"/>
      </w:pPr>
      <w:r>
        <w:t>Przyjął</w:t>
      </w:r>
      <w:r w:rsidR="0044351D">
        <w:t>em/Przyjęłam do wiadomości:</w:t>
      </w:r>
    </w:p>
    <w:p w:rsidR="0044351D" w:rsidRDefault="0044351D" w:rsidP="0044351D">
      <w:pPr>
        <w:ind w:left="4248"/>
      </w:pPr>
    </w:p>
    <w:p w:rsidR="0044351D" w:rsidRDefault="0044351D" w:rsidP="0044351D">
      <w:pPr>
        <w:ind w:left="4248"/>
      </w:pPr>
    </w:p>
    <w:p w:rsidR="0044351D" w:rsidRPr="00834875" w:rsidRDefault="0044351D" w:rsidP="0044351D">
      <w:pPr>
        <w:ind w:left="2832" w:firstLine="708"/>
        <w:rPr>
          <w:sz w:val="18"/>
          <w:szCs w:val="18"/>
        </w:rPr>
      </w:pPr>
      <w:r>
        <w:rPr>
          <w:sz w:val="18"/>
          <w:szCs w:val="18"/>
        </w:rPr>
        <w:t xml:space="preserve">   ….</w:t>
      </w:r>
      <w:r w:rsidRPr="00834875">
        <w:rPr>
          <w:sz w:val="18"/>
          <w:szCs w:val="18"/>
        </w:rPr>
        <w:t>………………………</w:t>
      </w:r>
      <w:r>
        <w:rPr>
          <w:sz w:val="18"/>
          <w:szCs w:val="18"/>
        </w:rPr>
        <w:t>………………</w:t>
      </w:r>
      <w:r w:rsidRPr="00834875">
        <w:rPr>
          <w:sz w:val="18"/>
          <w:szCs w:val="18"/>
        </w:rPr>
        <w:t>………………………….</w:t>
      </w:r>
    </w:p>
    <w:p w:rsidR="0044351D" w:rsidRDefault="0044351D" w:rsidP="0044351D">
      <w:pPr>
        <w:ind w:left="4956"/>
        <w:rPr>
          <w:b/>
          <w:sz w:val="22"/>
          <w:szCs w:val="22"/>
        </w:rPr>
      </w:pPr>
      <w:r>
        <w:rPr>
          <w:sz w:val="20"/>
          <w:szCs w:val="20"/>
        </w:rPr>
        <w:t xml:space="preserve">           </w:t>
      </w:r>
      <w:r w:rsidRPr="00395625">
        <w:rPr>
          <w:sz w:val="20"/>
          <w:szCs w:val="20"/>
        </w:rPr>
        <w:t>Podpis Autora</w:t>
      </w:r>
      <w:r w:rsidRPr="00395625">
        <w:rPr>
          <w:b/>
          <w:sz w:val="22"/>
          <w:szCs w:val="22"/>
        </w:rPr>
        <w:t xml:space="preserve"> </w:t>
      </w:r>
    </w:p>
    <w:p w:rsidR="00542494" w:rsidRDefault="00542494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:rsidR="0044351D" w:rsidRPr="00542494" w:rsidRDefault="0044351D" w:rsidP="00542494">
      <w:pPr>
        <w:spacing w:after="200" w:line="276" w:lineRule="auto"/>
        <w:jc w:val="center"/>
      </w:pPr>
      <w:r w:rsidRPr="007B1A72">
        <w:rPr>
          <w:b/>
          <w:sz w:val="22"/>
          <w:szCs w:val="22"/>
        </w:rPr>
        <w:lastRenderedPageBreak/>
        <w:t>PODSTAWOWE WYMAGANIA TECHNICZNE P</w:t>
      </w:r>
      <w:r w:rsidR="00870002">
        <w:rPr>
          <w:b/>
          <w:sz w:val="22"/>
          <w:szCs w:val="22"/>
        </w:rPr>
        <w:t>ROPOZYCJI WYDAWNICZEJ</w:t>
      </w:r>
    </w:p>
    <w:p w:rsidR="00F5243E" w:rsidRDefault="0044351D" w:rsidP="0044351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</w:t>
      </w:r>
    </w:p>
    <w:p w:rsidR="0044351D" w:rsidRDefault="00F5243E" w:rsidP="0044351D">
      <w:pPr>
        <w:jc w:val="center"/>
        <w:rPr>
          <w:rStyle w:val="Pogrubienie"/>
          <w:sz w:val="22"/>
          <w:szCs w:val="22"/>
        </w:rPr>
      </w:pPr>
      <w:proofErr w:type="gramStart"/>
      <w:r>
        <w:rPr>
          <w:rStyle w:val="Pogrubienie"/>
          <w:sz w:val="22"/>
          <w:szCs w:val="22"/>
        </w:rPr>
        <w:t>ostatecznej</w:t>
      </w:r>
      <w:proofErr w:type="gramEnd"/>
      <w:r>
        <w:rPr>
          <w:rStyle w:val="Pogrubienie"/>
          <w:sz w:val="22"/>
          <w:szCs w:val="22"/>
        </w:rPr>
        <w:t xml:space="preserve"> wersji dzieła, tj. </w:t>
      </w:r>
      <w:r w:rsidR="0044351D" w:rsidRPr="0027305B">
        <w:rPr>
          <w:rStyle w:val="Pogrubienie"/>
          <w:sz w:val="22"/>
          <w:szCs w:val="22"/>
        </w:rPr>
        <w:t xml:space="preserve">KOMPLETU materiałów </w:t>
      </w:r>
      <w:r>
        <w:rPr>
          <w:rStyle w:val="Pogrubienie"/>
          <w:sz w:val="22"/>
          <w:szCs w:val="22"/>
        </w:rPr>
        <w:t>uwzględniając</w:t>
      </w:r>
      <w:r w:rsidR="00A055BB">
        <w:rPr>
          <w:rStyle w:val="Pogrubienie"/>
          <w:sz w:val="22"/>
          <w:szCs w:val="22"/>
        </w:rPr>
        <w:t>ych</w:t>
      </w:r>
      <w:r>
        <w:rPr>
          <w:rStyle w:val="Pogrubienie"/>
          <w:sz w:val="22"/>
          <w:szCs w:val="22"/>
        </w:rPr>
        <w:t xml:space="preserve"> poprawki </w:t>
      </w:r>
      <w:r w:rsidR="0071137D">
        <w:rPr>
          <w:rStyle w:val="Pogrubienie"/>
          <w:sz w:val="22"/>
          <w:szCs w:val="22"/>
        </w:rPr>
        <w:t xml:space="preserve">wskazane przez </w:t>
      </w:r>
      <w:r>
        <w:rPr>
          <w:rStyle w:val="Pogrubienie"/>
          <w:sz w:val="22"/>
          <w:szCs w:val="22"/>
        </w:rPr>
        <w:t>recenzentów</w:t>
      </w:r>
    </w:p>
    <w:p w:rsidR="00A055BB" w:rsidRDefault="00A055BB" w:rsidP="0044351D">
      <w:pPr>
        <w:jc w:val="center"/>
        <w:rPr>
          <w:rStyle w:val="Pogrubienie"/>
          <w:sz w:val="22"/>
          <w:szCs w:val="22"/>
        </w:rPr>
      </w:pPr>
    </w:p>
    <w:p w:rsidR="0044351D" w:rsidRPr="00284C86" w:rsidRDefault="0044351D" w:rsidP="0044351D">
      <w:pPr>
        <w:pStyle w:val="Akapitzlist"/>
        <w:numPr>
          <w:ilvl w:val="0"/>
          <w:numId w:val="14"/>
        </w:numPr>
        <w:ind w:left="284" w:hanging="284"/>
        <w:jc w:val="both"/>
        <w:rPr>
          <w:b/>
          <w:sz w:val="22"/>
          <w:szCs w:val="22"/>
        </w:rPr>
      </w:pPr>
      <w:r w:rsidRPr="00284C86">
        <w:rPr>
          <w:b/>
          <w:sz w:val="22"/>
          <w:szCs w:val="22"/>
        </w:rPr>
        <w:t>Ostateczna i kompletna wersja pracy powinna być złożona w postaci:</w:t>
      </w:r>
    </w:p>
    <w:p w:rsidR="0044351D" w:rsidRPr="0093221D" w:rsidRDefault="0044351D" w:rsidP="0044351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dwustronnego</w:t>
      </w:r>
      <w:proofErr w:type="gramEnd"/>
      <w:r w:rsidRPr="0093221D">
        <w:rPr>
          <w:sz w:val="22"/>
          <w:szCs w:val="22"/>
        </w:rPr>
        <w:t xml:space="preserve"> wydruku komputerowego</w:t>
      </w:r>
    </w:p>
    <w:p w:rsidR="0044351D" w:rsidRPr="0093221D" w:rsidRDefault="0044351D" w:rsidP="0044351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oraz</w:t>
      </w:r>
      <w:proofErr w:type="gramEnd"/>
      <w:r w:rsidRPr="0093221D">
        <w:rPr>
          <w:sz w:val="22"/>
          <w:szCs w:val="22"/>
        </w:rPr>
        <w:t xml:space="preserve"> zgodnej z wydrukiem wersji elektronicznej na nośniku elektronicznym (opisana </w:t>
      </w:r>
      <w:r w:rsidRPr="0093221D">
        <w:rPr>
          <w:sz w:val="22"/>
          <w:szCs w:val="22"/>
          <w:u w:val="single"/>
        </w:rPr>
        <w:t>nazwiskiem</w:t>
      </w:r>
      <w:r w:rsidRPr="0093221D">
        <w:rPr>
          <w:sz w:val="22"/>
          <w:szCs w:val="22"/>
        </w:rPr>
        <w:t xml:space="preserve">, </w:t>
      </w:r>
      <w:r w:rsidRPr="0093221D">
        <w:rPr>
          <w:sz w:val="22"/>
          <w:szCs w:val="22"/>
          <w:u w:val="single"/>
        </w:rPr>
        <w:t>tytułem</w:t>
      </w:r>
      <w:r w:rsidRPr="0093221D">
        <w:rPr>
          <w:sz w:val="22"/>
          <w:szCs w:val="22"/>
        </w:rPr>
        <w:t xml:space="preserve"> i </w:t>
      </w:r>
      <w:r w:rsidRPr="0093221D">
        <w:rPr>
          <w:sz w:val="22"/>
          <w:szCs w:val="22"/>
          <w:u w:val="single"/>
        </w:rPr>
        <w:t>datą</w:t>
      </w:r>
      <w:r w:rsidRPr="0093221D">
        <w:rPr>
          <w:sz w:val="22"/>
          <w:szCs w:val="22"/>
        </w:rPr>
        <w:t xml:space="preserve"> </w:t>
      </w:r>
      <w:proofErr w:type="spellStart"/>
      <w:r w:rsidR="0093221D" w:rsidRPr="0093221D">
        <w:rPr>
          <w:sz w:val="22"/>
          <w:szCs w:val="22"/>
        </w:rPr>
        <w:t>flashdrive</w:t>
      </w:r>
      <w:proofErr w:type="spellEnd"/>
      <w:r w:rsidR="00F5243E">
        <w:rPr>
          <w:sz w:val="22"/>
          <w:szCs w:val="22"/>
        </w:rPr>
        <w:t xml:space="preserve"> lub </w:t>
      </w:r>
      <w:r w:rsidR="00F5243E" w:rsidRPr="0093221D">
        <w:rPr>
          <w:sz w:val="22"/>
          <w:szCs w:val="22"/>
        </w:rPr>
        <w:t>płyta CD</w:t>
      </w:r>
      <w:r w:rsidRPr="0093221D">
        <w:rPr>
          <w:sz w:val="22"/>
          <w:szCs w:val="22"/>
        </w:rPr>
        <w:t>)</w:t>
      </w:r>
    </w:p>
    <w:p w:rsidR="00B35FD1" w:rsidRPr="00900026" w:rsidRDefault="00B35FD1" w:rsidP="00B35FD1">
      <w:pPr>
        <w:pStyle w:val="Akapitzlist"/>
        <w:numPr>
          <w:ilvl w:val="0"/>
          <w:numId w:val="8"/>
        </w:numPr>
        <w:ind w:left="426" w:hanging="284"/>
        <w:jc w:val="both"/>
        <w:rPr>
          <w:b/>
          <w:sz w:val="22"/>
          <w:szCs w:val="22"/>
        </w:rPr>
      </w:pPr>
      <w:proofErr w:type="gramStart"/>
      <w:r w:rsidRPr="00900026">
        <w:rPr>
          <w:b/>
          <w:sz w:val="22"/>
          <w:szCs w:val="22"/>
        </w:rPr>
        <w:t>w</w:t>
      </w:r>
      <w:proofErr w:type="gramEnd"/>
      <w:r w:rsidRPr="00900026">
        <w:rPr>
          <w:b/>
          <w:sz w:val="22"/>
          <w:szCs w:val="22"/>
        </w:rPr>
        <w:t xml:space="preserve"> </w:t>
      </w:r>
      <w:r w:rsidR="006D08DE">
        <w:rPr>
          <w:b/>
          <w:sz w:val="22"/>
          <w:szCs w:val="22"/>
        </w:rPr>
        <w:t xml:space="preserve">obecnej </w:t>
      </w:r>
      <w:r>
        <w:rPr>
          <w:b/>
          <w:sz w:val="22"/>
          <w:szCs w:val="22"/>
        </w:rPr>
        <w:t xml:space="preserve">sytuacji epidemii </w:t>
      </w:r>
      <w:r w:rsidRPr="00900026">
        <w:rPr>
          <w:b/>
          <w:sz w:val="22"/>
          <w:szCs w:val="22"/>
        </w:rPr>
        <w:t>możliwe jest przesłanie pracy mailem</w:t>
      </w:r>
    </w:p>
    <w:p w:rsidR="00FA2B18" w:rsidRPr="0093221D" w:rsidRDefault="00FA2B18" w:rsidP="0044351D">
      <w:pPr>
        <w:pStyle w:val="Akapitzlist"/>
        <w:ind w:left="426"/>
        <w:jc w:val="both"/>
        <w:rPr>
          <w:b/>
          <w:sz w:val="6"/>
          <w:szCs w:val="6"/>
        </w:rPr>
      </w:pPr>
    </w:p>
    <w:p w:rsidR="0044351D" w:rsidRPr="00284C86" w:rsidRDefault="0044351D" w:rsidP="0044351D">
      <w:pPr>
        <w:pStyle w:val="Akapitzlist"/>
        <w:numPr>
          <w:ilvl w:val="0"/>
          <w:numId w:val="14"/>
        </w:numPr>
        <w:spacing w:before="120"/>
        <w:ind w:left="284" w:hanging="284"/>
        <w:jc w:val="both"/>
        <w:rPr>
          <w:b/>
          <w:sz w:val="22"/>
          <w:szCs w:val="22"/>
        </w:rPr>
      </w:pPr>
      <w:r w:rsidRPr="00284C86">
        <w:rPr>
          <w:b/>
          <w:sz w:val="22"/>
          <w:szCs w:val="22"/>
        </w:rPr>
        <w:t>Układ materiałów w dziele składanym do wydania: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proofErr w:type="gramStart"/>
      <w:r w:rsidRPr="0093221D">
        <w:rPr>
          <w:spacing w:val="-4"/>
          <w:sz w:val="22"/>
          <w:szCs w:val="22"/>
        </w:rPr>
        <w:t>strona</w:t>
      </w:r>
      <w:proofErr w:type="gramEnd"/>
      <w:r w:rsidRPr="0093221D">
        <w:rPr>
          <w:spacing w:val="-4"/>
          <w:sz w:val="22"/>
          <w:szCs w:val="22"/>
        </w:rPr>
        <w:t xml:space="preserve"> tytułowa (autor, tytuł)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strona redakcyjna </w:t>
      </w:r>
      <w:r w:rsidR="00FA2B18">
        <w:rPr>
          <w:sz w:val="22"/>
          <w:szCs w:val="22"/>
        </w:rPr>
        <w:t>(informacje o fina</w:t>
      </w:r>
      <w:r w:rsidR="00EE00E1">
        <w:rPr>
          <w:sz w:val="22"/>
          <w:szCs w:val="22"/>
        </w:rPr>
        <w:t>n</w:t>
      </w:r>
      <w:r w:rsidR="00FA2B18">
        <w:rPr>
          <w:sz w:val="22"/>
          <w:szCs w:val="22"/>
        </w:rPr>
        <w:t>sowaniu publikacji)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pis treści (uwzględniający także wszystkie materiały uzupełniające, w tym streszczenie i indeksy)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skrótów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stęp/przedmowa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tekst główny wraz z przypisami (oraz materiałami ilustracyjnymi, z podaniem dokładnej lokalizacji w tekście, jeśli nie zostały wcześniej wkomponowane we właściwe miejsca)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aneks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r w:rsidRPr="0093221D">
        <w:rPr>
          <w:spacing w:val="-4"/>
          <w:sz w:val="22"/>
          <w:szCs w:val="22"/>
        </w:rPr>
        <w:t>przypisy i bibliografia (opisy bibliograficzne należy podawać w jednolitej formie i konsekwentnie stosować wybrany sposób zapisu)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łownik terminów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indeksy (jeśli sporządzić je ma Wydawnictwo, Autor udzieli wszelkiej niezbędnej pomocy merytorycznej)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ilustracji, tabel itp.</w:t>
      </w:r>
    </w:p>
    <w:p w:rsidR="0044351D" w:rsidRPr="0093221D" w:rsidRDefault="0044351D" w:rsidP="0044351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treszczenie (w wersji angielskiej i/lub polskiej)</w:t>
      </w:r>
    </w:p>
    <w:p w:rsidR="0044351D" w:rsidRPr="0093221D" w:rsidRDefault="0044351D" w:rsidP="0044351D">
      <w:pPr>
        <w:spacing w:before="60"/>
        <w:jc w:val="both"/>
        <w:rPr>
          <w:sz w:val="20"/>
          <w:szCs w:val="20"/>
        </w:rPr>
      </w:pPr>
      <w:r w:rsidRPr="0093221D">
        <w:rPr>
          <w:b/>
          <w:sz w:val="20"/>
          <w:szCs w:val="20"/>
        </w:rPr>
        <w:t>UWAGA:</w:t>
      </w:r>
      <w:r w:rsidRPr="0093221D">
        <w:rPr>
          <w:sz w:val="20"/>
          <w:szCs w:val="20"/>
        </w:rPr>
        <w:t xml:space="preserve"> prosimy o przemyślane stosowanie wyróżnień i tabulatorów, nadużywanie ich bardzo utrudnia pracę nad tekstem.</w:t>
      </w:r>
    </w:p>
    <w:p w:rsidR="0044351D" w:rsidRPr="00284C86" w:rsidRDefault="0044351D" w:rsidP="0044351D">
      <w:pPr>
        <w:pStyle w:val="Akapitzlist"/>
        <w:numPr>
          <w:ilvl w:val="0"/>
          <w:numId w:val="14"/>
        </w:numPr>
        <w:spacing w:before="120"/>
        <w:ind w:left="284" w:hanging="284"/>
        <w:jc w:val="both"/>
        <w:rPr>
          <w:b/>
          <w:sz w:val="22"/>
          <w:szCs w:val="22"/>
        </w:rPr>
      </w:pPr>
      <w:r w:rsidRPr="00284C86">
        <w:rPr>
          <w:b/>
          <w:sz w:val="22"/>
          <w:szCs w:val="22"/>
        </w:rPr>
        <w:t>Wymagania dotyczące wersji elektronicznej tekstu oraz wydruku komputerowego:</w:t>
      </w:r>
    </w:p>
    <w:p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pacing w:val="-3"/>
          <w:sz w:val="22"/>
          <w:szCs w:val="22"/>
        </w:rPr>
      </w:pPr>
      <w:proofErr w:type="gramStart"/>
      <w:r w:rsidRPr="0093221D">
        <w:rPr>
          <w:spacing w:val="-3"/>
          <w:sz w:val="22"/>
          <w:szCs w:val="22"/>
        </w:rPr>
        <w:t>cała</w:t>
      </w:r>
      <w:proofErr w:type="gramEnd"/>
      <w:r w:rsidRPr="0093221D">
        <w:rPr>
          <w:spacing w:val="-3"/>
          <w:sz w:val="22"/>
          <w:szCs w:val="22"/>
        </w:rPr>
        <w:t xml:space="preserve"> praca w jednym pliku (nazwa pliku powinna zawierać nazwisko autora</w:t>
      </w:r>
      <w:r w:rsidR="00F5243E">
        <w:rPr>
          <w:spacing w:val="-3"/>
          <w:sz w:val="22"/>
          <w:szCs w:val="22"/>
        </w:rPr>
        <w:t>,</w:t>
      </w:r>
      <w:r w:rsidRPr="0093221D">
        <w:rPr>
          <w:spacing w:val="-3"/>
          <w:sz w:val="22"/>
          <w:szCs w:val="22"/>
        </w:rPr>
        <w:t xml:space="preserve"> tytuł pracy</w:t>
      </w:r>
      <w:r w:rsidR="00F5243E">
        <w:rPr>
          <w:spacing w:val="-3"/>
          <w:sz w:val="22"/>
          <w:szCs w:val="22"/>
        </w:rPr>
        <w:t xml:space="preserve"> oraz spis treści</w:t>
      </w:r>
      <w:r w:rsidRPr="0093221D">
        <w:rPr>
          <w:spacing w:val="-3"/>
          <w:sz w:val="22"/>
          <w:szCs w:val="22"/>
        </w:rPr>
        <w:t>)</w:t>
      </w:r>
    </w:p>
    <w:p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materiał ilustracyjny (zdjęcia, wykresy, schematy, tabele) zamieszczone w stosownych miejscach w tekście głównym oraz dodatkowo w oddzielnych plikach</w:t>
      </w:r>
    </w:p>
    <w:p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wszystkie tytuły i śródtytuły czcionką pogrubioną w osobnych wierszach  </w:t>
      </w:r>
    </w:p>
    <w:p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przypisy z odnośnikami w indeksie górnym (wprowadzonymi automatycznie, z użyciem odpowiedniej funkcji programu Word)</w:t>
      </w:r>
    </w:p>
    <w:p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ujednolicona</w:t>
      </w:r>
      <w:proofErr w:type="gramEnd"/>
      <w:r w:rsidRPr="0093221D">
        <w:rPr>
          <w:sz w:val="22"/>
          <w:szCs w:val="22"/>
        </w:rPr>
        <w:t xml:space="preserve"> i ciągła numeracja stron; plik</w:t>
      </w:r>
      <w:r w:rsidR="00C37030">
        <w:rPr>
          <w:sz w:val="22"/>
          <w:szCs w:val="22"/>
        </w:rPr>
        <w:t xml:space="preserve"> tekstowy</w:t>
      </w:r>
      <w:r w:rsidRPr="0093221D">
        <w:rPr>
          <w:sz w:val="22"/>
          <w:szCs w:val="22"/>
        </w:rPr>
        <w:t xml:space="preserve"> w formacie </w:t>
      </w:r>
      <w:proofErr w:type="spellStart"/>
      <w:r w:rsidRPr="0093221D">
        <w:rPr>
          <w:sz w:val="22"/>
          <w:szCs w:val="22"/>
        </w:rPr>
        <w:t>rtf</w:t>
      </w:r>
      <w:proofErr w:type="spellEnd"/>
      <w:r w:rsidRPr="0093221D">
        <w:rPr>
          <w:sz w:val="22"/>
          <w:szCs w:val="22"/>
        </w:rPr>
        <w:t xml:space="preserve"> lub </w:t>
      </w:r>
      <w:proofErr w:type="spellStart"/>
      <w:r w:rsidRPr="0093221D">
        <w:rPr>
          <w:sz w:val="22"/>
          <w:szCs w:val="22"/>
        </w:rPr>
        <w:t>doc</w:t>
      </w:r>
      <w:proofErr w:type="spellEnd"/>
      <w:r w:rsidRPr="0093221D">
        <w:rPr>
          <w:sz w:val="22"/>
          <w:szCs w:val="22"/>
        </w:rPr>
        <w:t xml:space="preserve"> (Word 2010 lub wyższy, ponadto fonty specjalne)</w:t>
      </w:r>
    </w:p>
    <w:p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czcionka 12-punktowa Times New Roman, z interlinią 1,5 wiersza</w:t>
      </w:r>
    </w:p>
    <w:p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marginesy 2,5 cm</w:t>
      </w:r>
    </w:p>
    <w:p w:rsidR="0044351D" w:rsidRPr="0093221D" w:rsidRDefault="0044351D" w:rsidP="0044351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wydruk</w:t>
      </w:r>
      <w:proofErr w:type="gramEnd"/>
      <w:r w:rsidRPr="0093221D">
        <w:rPr>
          <w:sz w:val="22"/>
          <w:szCs w:val="22"/>
        </w:rPr>
        <w:t xml:space="preserve"> dwustronny na papierze formatu A4</w:t>
      </w:r>
    </w:p>
    <w:p w:rsidR="0044351D" w:rsidRPr="0093221D" w:rsidRDefault="0044351D" w:rsidP="0044351D">
      <w:pPr>
        <w:pStyle w:val="Akapitzlist"/>
        <w:ind w:left="426"/>
        <w:contextualSpacing w:val="0"/>
        <w:jc w:val="both"/>
        <w:rPr>
          <w:sz w:val="10"/>
          <w:szCs w:val="10"/>
        </w:rPr>
      </w:pPr>
    </w:p>
    <w:p w:rsidR="0044351D" w:rsidRPr="00284C86" w:rsidRDefault="0044351D" w:rsidP="0044351D">
      <w:pPr>
        <w:pStyle w:val="Akapitzlist"/>
        <w:numPr>
          <w:ilvl w:val="0"/>
          <w:numId w:val="14"/>
        </w:numPr>
        <w:spacing w:before="240"/>
        <w:ind w:left="284" w:hanging="284"/>
        <w:jc w:val="both"/>
        <w:rPr>
          <w:b/>
          <w:sz w:val="22"/>
          <w:szCs w:val="22"/>
        </w:rPr>
      </w:pPr>
      <w:r w:rsidRPr="00284C86">
        <w:rPr>
          <w:b/>
          <w:sz w:val="22"/>
          <w:szCs w:val="22"/>
        </w:rPr>
        <w:t xml:space="preserve">Materiały ilustracyjne </w:t>
      </w:r>
      <w:r w:rsidR="00284C86" w:rsidRPr="00284C86">
        <w:rPr>
          <w:b/>
          <w:sz w:val="22"/>
          <w:szCs w:val="22"/>
        </w:rPr>
        <w:t>po</w:t>
      </w:r>
      <w:r w:rsidRPr="00284C86">
        <w:rPr>
          <w:b/>
          <w:sz w:val="22"/>
          <w:szCs w:val="22"/>
        </w:rPr>
        <w:t xml:space="preserve">winny mieć </w:t>
      </w:r>
      <w:proofErr w:type="gramStart"/>
      <w:r w:rsidRPr="00284C86">
        <w:rPr>
          <w:b/>
          <w:sz w:val="22"/>
          <w:szCs w:val="22"/>
        </w:rPr>
        <w:t>dobrą jakość</w:t>
      </w:r>
      <w:proofErr w:type="gramEnd"/>
      <w:r w:rsidRPr="00284C86">
        <w:rPr>
          <w:b/>
          <w:sz w:val="22"/>
          <w:szCs w:val="22"/>
        </w:rPr>
        <w:t xml:space="preserve"> oraz ujednoliconą formę i opisy:</w:t>
      </w:r>
    </w:p>
    <w:p w:rsidR="0044351D" w:rsidRPr="0093221D" w:rsidRDefault="0044351D" w:rsidP="0044351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fotografi</w:t>
      </w:r>
      <w:r w:rsidR="0093221D">
        <w:rPr>
          <w:sz w:val="22"/>
          <w:szCs w:val="22"/>
        </w:rPr>
        <w:t>e w osobnych plikach w formacie JPG lub TIFF</w:t>
      </w:r>
      <w:r w:rsidRPr="0093221D">
        <w:rPr>
          <w:sz w:val="22"/>
          <w:szCs w:val="22"/>
        </w:rPr>
        <w:t xml:space="preserve"> (o </w:t>
      </w:r>
      <w:proofErr w:type="gramStart"/>
      <w:r w:rsidRPr="0093221D">
        <w:rPr>
          <w:sz w:val="22"/>
          <w:szCs w:val="22"/>
        </w:rPr>
        <w:t>rozdzielczości co</w:t>
      </w:r>
      <w:proofErr w:type="gramEnd"/>
      <w:r w:rsidRPr="0093221D">
        <w:rPr>
          <w:sz w:val="22"/>
          <w:szCs w:val="22"/>
        </w:rPr>
        <w:t xml:space="preserve"> najmniej 300 </w:t>
      </w:r>
      <w:proofErr w:type="spellStart"/>
      <w:r w:rsidRPr="0093221D">
        <w:rPr>
          <w:sz w:val="22"/>
          <w:szCs w:val="22"/>
        </w:rPr>
        <w:t>dpi</w:t>
      </w:r>
      <w:proofErr w:type="spellEnd"/>
      <w:r w:rsidRPr="0093221D">
        <w:rPr>
          <w:sz w:val="22"/>
          <w:szCs w:val="22"/>
        </w:rPr>
        <w:t xml:space="preserve">) lub w postaci oryginałów dobrej jakości, umożliwiającej wykonanie skanów </w:t>
      </w:r>
    </w:p>
    <w:p w:rsidR="0044351D" w:rsidRPr="0093221D" w:rsidRDefault="0044351D" w:rsidP="0044351D">
      <w:pPr>
        <w:pStyle w:val="Akapitzlist"/>
        <w:numPr>
          <w:ilvl w:val="0"/>
          <w:numId w:val="9"/>
        </w:numPr>
        <w:ind w:left="426" w:hanging="284"/>
        <w:jc w:val="both"/>
        <w:rPr>
          <w:spacing w:val="-2"/>
          <w:sz w:val="22"/>
          <w:szCs w:val="22"/>
        </w:rPr>
      </w:pPr>
      <w:r w:rsidRPr="0093221D">
        <w:rPr>
          <w:spacing w:val="-2"/>
          <w:sz w:val="22"/>
          <w:szCs w:val="22"/>
        </w:rPr>
        <w:t xml:space="preserve">wykresy przygotowane w programie Microsoft Word lub Microsoft Excel (jeśli w trakcie prac redakcyjnych muszą być poddane dodatkowej obróbce) </w:t>
      </w:r>
    </w:p>
    <w:p w:rsidR="0044351D" w:rsidRPr="0093221D" w:rsidRDefault="0044351D" w:rsidP="0044351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rysunki w postaci wektorowej przygoto</w:t>
      </w:r>
      <w:r w:rsidR="0093221D">
        <w:rPr>
          <w:sz w:val="22"/>
          <w:szCs w:val="22"/>
        </w:rPr>
        <w:t>wane i przekazane w formacie EPS</w:t>
      </w:r>
      <w:r w:rsidRPr="0093221D">
        <w:rPr>
          <w:sz w:val="22"/>
          <w:szCs w:val="22"/>
        </w:rPr>
        <w:t xml:space="preserve"> lub</w:t>
      </w:r>
      <w:r w:rsidR="0093221D">
        <w:rPr>
          <w:sz w:val="22"/>
          <w:szCs w:val="22"/>
        </w:rPr>
        <w:t xml:space="preserve"> AI</w:t>
      </w:r>
    </w:p>
    <w:p w:rsidR="0044351D" w:rsidRDefault="0044351D" w:rsidP="0044351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jeżeli ze względów finansowych materiał ilustracyjny pierwotnie </w:t>
      </w:r>
      <w:proofErr w:type="gramStart"/>
      <w:r w:rsidRPr="0093221D">
        <w:rPr>
          <w:sz w:val="22"/>
          <w:szCs w:val="22"/>
        </w:rPr>
        <w:t>przygotowany</w:t>
      </w:r>
      <w:r w:rsidRPr="00395625">
        <w:rPr>
          <w:sz w:val="22"/>
          <w:szCs w:val="22"/>
        </w:rPr>
        <w:t xml:space="preserve">  w</w:t>
      </w:r>
      <w:proofErr w:type="gramEnd"/>
      <w:r w:rsidRPr="00395625">
        <w:rPr>
          <w:sz w:val="22"/>
          <w:szCs w:val="22"/>
        </w:rPr>
        <w:t xml:space="preserve"> wersji barwnej (mapy, wykresy, schematy itp.)  ma być zamieszczony w pracy jako czarno-biały, powinien być tak przygotowany przez Autora, aby był wystarczająco czytelny w druku czarno-białym.</w:t>
      </w:r>
    </w:p>
    <w:p w:rsidR="0044351D" w:rsidRPr="0027305B" w:rsidRDefault="0044351D" w:rsidP="0044351D">
      <w:pPr>
        <w:pStyle w:val="Akapitzlist"/>
        <w:ind w:left="426"/>
        <w:jc w:val="both"/>
        <w:rPr>
          <w:sz w:val="12"/>
          <w:szCs w:val="12"/>
        </w:rPr>
      </w:pPr>
    </w:p>
    <w:p w:rsidR="0044351D" w:rsidRPr="0022165C" w:rsidRDefault="00C37030" w:rsidP="0044351D">
      <w:pPr>
        <w:pStyle w:val="Akapitzlist"/>
        <w:numPr>
          <w:ilvl w:val="0"/>
          <w:numId w:val="14"/>
        </w:numPr>
        <w:spacing w:before="120"/>
        <w:ind w:left="284" w:hanging="284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Do p</w:t>
      </w:r>
      <w:r w:rsidRPr="002B27FD">
        <w:rPr>
          <w:b/>
          <w:bCs/>
          <w:sz w:val="22"/>
          <w:szCs w:val="22"/>
        </w:rPr>
        <w:t>rac</w:t>
      </w:r>
      <w:r>
        <w:rPr>
          <w:b/>
          <w:bCs/>
          <w:sz w:val="22"/>
          <w:szCs w:val="22"/>
        </w:rPr>
        <w:t>y</w:t>
      </w:r>
      <w:r w:rsidRPr="002B27FD">
        <w:rPr>
          <w:b/>
          <w:bCs/>
          <w:sz w:val="22"/>
          <w:szCs w:val="22"/>
        </w:rPr>
        <w:t xml:space="preserve"> składan</w:t>
      </w:r>
      <w:r>
        <w:rPr>
          <w:b/>
          <w:bCs/>
          <w:sz w:val="22"/>
          <w:szCs w:val="22"/>
        </w:rPr>
        <w:t>ej</w:t>
      </w:r>
      <w:r w:rsidRPr="002B27FD">
        <w:rPr>
          <w:b/>
          <w:bCs/>
          <w:sz w:val="22"/>
          <w:szCs w:val="22"/>
        </w:rPr>
        <w:t xml:space="preserve"> do wydania po poprawkach </w:t>
      </w:r>
      <w:proofErr w:type="spellStart"/>
      <w:r w:rsidRPr="002B27FD">
        <w:rPr>
          <w:b/>
          <w:bCs/>
          <w:sz w:val="22"/>
          <w:szCs w:val="22"/>
        </w:rPr>
        <w:t>porecenzyjnych</w:t>
      </w:r>
      <w:proofErr w:type="spellEnd"/>
      <w:r w:rsidRPr="002B27FD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Autor powinien dołączyć pismo z informacją, że jest to ostateczna wersja dzieła, a także </w:t>
      </w:r>
      <w:r w:rsidRPr="002B27FD">
        <w:rPr>
          <w:b/>
          <w:bCs/>
          <w:sz w:val="22"/>
          <w:szCs w:val="22"/>
        </w:rPr>
        <w:t>notkę</w:t>
      </w:r>
      <w:r>
        <w:rPr>
          <w:sz w:val="22"/>
          <w:szCs w:val="22"/>
        </w:rPr>
        <w:t xml:space="preserve"> </w:t>
      </w:r>
      <w:r w:rsidRPr="00A834FB">
        <w:rPr>
          <w:b/>
          <w:sz w:val="22"/>
          <w:szCs w:val="22"/>
        </w:rPr>
        <w:t>marketingową</w:t>
      </w:r>
      <w:r>
        <w:rPr>
          <w:b/>
          <w:sz w:val="22"/>
          <w:szCs w:val="22"/>
        </w:rPr>
        <w:t xml:space="preserve"> (i inne materiały promocyjne)</w:t>
      </w:r>
      <w:r w:rsidRPr="0027305B">
        <w:rPr>
          <w:sz w:val="22"/>
          <w:szCs w:val="22"/>
        </w:rPr>
        <w:t xml:space="preserve">, która zamieszczona zostanie w zapowiedziach wydawniczych oraz na stronie </w:t>
      </w:r>
      <w:r>
        <w:rPr>
          <w:sz w:val="22"/>
          <w:szCs w:val="22"/>
        </w:rPr>
        <w:t>WWW</w:t>
      </w:r>
      <w:r w:rsidRPr="0027305B">
        <w:rPr>
          <w:sz w:val="22"/>
          <w:szCs w:val="22"/>
        </w:rPr>
        <w:t>.</w:t>
      </w:r>
      <w:r w:rsidR="0044351D" w:rsidRPr="0022165C">
        <w:rPr>
          <w:sz w:val="22"/>
          <w:szCs w:val="22"/>
        </w:rPr>
        <w:br w:type="page"/>
      </w:r>
    </w:p>
    <w:p w:rsidR="0044351D" w:rsidRPr="00395625" w:rsidRDefault="0044351D" w:rsidP="0044351D">
      <w:pPr>
        <w:jc w:val="center"/>
        <w:outlineLvl w:val="0"/>
        <w:rPr>
          <w:b/>
          <w:sz w:val="22"/>
          <w:szCs w:val="22"/>
        </w:rPr>
      </w:pPr>
      <w:r w:rsidRPr="00395625">
        <w:rPr>
          <w:b/>
          <w:sz w:val="22"/>
          <w:szCs w:val="22"/>
        </w:rPr>
        <w:lastRenderedPageBreak/>
        <w:t>SPOTKANIA Z AUTOREM</w:t>
      </w:r>
    </w:p>
    <w:p w:rsidR="0044351D" w:rsidRPr="00395625" w:rsidRDefault="0044351D" w:rsidP="0044351D">
      <w:pPr>
        <w:rPr>
          <w:sz w:val="22"/>
          <w:szCs w:val="22"/>
        </w:rPr>
      </w:pPr>
    </w:p>
    <w:p w:rsidR="0044351D" w:rsidRPr="00395625" w:rsidRDefault="0044351D" w:rsidP="0044351D">
      <w:pPr>
        <w:rPr>
          <w:sz w:val="22"/>
          <w:szCs w:val="22"/>
        </w:rPr>
      </w:pPr>
    </w:p>
    <w:p w:rsidR="0044351D" w:rsidRPr="00395625" w:rsidRDefault="0044351D" w:rsidP="0044351D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sz w:val="22"/>
          <w:szCs w:val="22"/>
        </w:rPr>
        <w:t xml:space="preserve">Po zaaprobowaniu pracy do wydania Autor zostanie poproszony o spotkania z redaktorem prowadzącym książkę oraz wykonanie korekty autorskiej. </w:t>
      </w:r>
    </w:p>
    <w:p w:rsidR="0044351D" w:rsidRPr="00395625" w:rsidRDefault="0044351D" w:rsidP="0044351D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sz w:val="22"/>
          <w:szCs w:val="22"/>
        </w:rPr>
        <w:t xml:space="preserve">Standardowo odbywa się pięć spotkań. </w:t>
      </w:r>
    </w:p>
    <w:p w:rsidR="0044351D" w:rsidRPr="00395625" w:rsidRDefault="0044351D" w:rsidP="0044351D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1. Pierwsze spotkanie</w:t>
      </w:r>
      <w:r w:rsidRPr="00395625">
        <w:rPr>
          <w:sz w:val="22"/>
          <w:szCs w:val="22"/>
        </w:rPr>
        <w:t xml:space="preserve"> odbędzie się na początku adiustacji językowo-stylistycznej. Po zweryfikowaniu maszynopisu redaktor zaprosi Autora do wstępnego omówienia koncepcji książki, tekstu i materiału ilustracyjnego. Jeśli publikacja nie będzie wymagała omówienia na tym etapie, redaktor powiadomi </w:t>
      </w:r>
      <w:r w:rsidRPr="00395625">
        <w:rPr>
          <w:sz w:val="22"/>
          <w:szCs w:val="22"/>
        </w:rPr>
        <w:br/>
        <w:t xml:space="preserve">o tym Autora telefonicznie lub pocztą elektroniczną, ustalając jednocześnie termin szczegółowego omówienia adiustacji. </w:t>
      </w:r>
    </w:p>
    <w:p w:rsidR="0044351D" w:rsidRPr="00395625" w:rsidRDefault="0044351D" w:rsidP="0044351D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2. Drugie spotkanie</w:t>
      </w:r>
      <w:r w:rsidRPr="00395625">
        <w:rPr>
          <w:sz w:val="22"/>
          <w:szCs w:val="22"/>
        </w:rPr>
        <w:t xml:space="preserve"> to omówienie całej pracy z redaktorem w siedzibie Wydawnictwa. Redaktor zapozna Autora z opracowaniem językowo-stylistycznym, wskaże naniesione przez siebie poprawki oraz poprosi o rozstrzygnięcie wątpliwych kwestii związanych z redagowanym tekstem. Wątpliwości niemożliwe do rozstrzygnięcia podczas spotkania Autor może wyjaśnić w terminie do trzech dni. Po omówieniu opracowania i wyjaśnieniu wątpliwości tekst zostaje przekazany do składu i łamania.</w:t>
      </w:r>
    </w:p>
    <w:p w:rsidR="00E54D44" w:rsidRDefault="0044351D" w:rsidP="0044351D">
      <w:pPr>
        <w:shd w:val="clear" w:color="auto" w:fill="FFFFFF"/>
        <w:spacing w:after="8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3. Trzecie spotkanie</w:t>
      </w:r>
      <w:r w:rsidRPr="00395625">
        <w:rPr>
          <w:sz w:val="22"/>
          <w:szCs w:val="22"/>
        </w:rPr>
        <w:t xml:space="preserve"> </w:t>
      </w:r>
    </w:p>
    <w:p w:rsidR="0044351D" w:rsidRPr="00395625" w:rsidRDefault="00E54D44" w:rsidP="0044351D">
      <w:pPr>
        <w:shd w:val="clear" w:color="auto" w:fill="FFFFFF"/>
        <w:spacing w:after="80"/>
        <w:jc w:val="both"/>
        <w:textAlignment w:val="top"/>
        <w:rPr>
          <w:sz w:val="22"/>
          <w:szCs w:val="22"/>
        </w:rPr>
      </w:pPr>
      <w:r w:rsidRPr="00A834FB">
        <w:rPr>
          <w:b/>
          <w:sz w:val="22"/>
          <w:szCs w:val="22"/>
        </w:rPr>
        <w:t>a) spotkanie z redaktorem merytorycznym</w:t>
      </w:r>
      <w:r>
        <w:rPr>
          <w:sz w:val="22"/>
          <w:szCs w:val="22"/>
        </w:rPr>
        <w:t xml:space="preserve"> </w:t>
      </w:r>
      <w:r w:rsidR="0044351D" w:rsidRPr="00395625">
        <w:rPr>
          <w:sz w:val="22"/>
          <w:szCs w:val="22"/>
        </w:rPr>
        <w:t xml:space="preserve">– Autor otrzyma do korekty autorskiej poprawiony i sformatowany tekst </w:t>
      </w:r>
      <w:proofErr w:type="gramStart"/>
      <w:r w:rsidR="0044351D" w:rsidRPr="00395625">
        <w:rPr>
          <w:sz w:val="22"/>
          <w:szCs w:val="22"/>
        </w:rPr>
        <w:t>publikacji (ale</w:t>
      </w:r>
      <w:proofErr w:type="gramEnd"/>
      <w:r w:rsidR="0044351D" w:rsidRPr="00395625">
        <w:rPr>
          <w:sz w:val="22"/>
          <w:szCs w:val="22"/>
        </w:rPr>
        <w:t xml:space="preserve"> jeszcze bez indeksów, które wykonuje się po II korekcie): </w:t>
      </w:r>
    </w:p>
    <w:p w:rsidR="0044351D" w:rsidRPr="0093221D" w:rsidRDefault="0044351D" w:rsidP="0044351D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b/>
          <w:sz w:val="22"/>
          <w:szCs w:val="22"/>
        </w:rPr>
      </w:pPr>
      <w:r w:rsidRPr="00395625">
        <w:rPr>
          <w:sz w:val="22"/>
          <w:szCs w:val="22"/>
        </w:rPr>
        <w:t xml:space="preserve">korekta autorska jest </w:t>
      </w:r>
      <w:r w:rsidRPr="00395625">
        <w:rPr>
          <w:rStyle w:val="Pogrubienie"/>
          <w:sz w:val="22"/>
          <w:szCs w:val="22"/>
        </w:rPr>
        <w:t>jedyną korektą wykonywaną przez Autora</w:t>
      </w:r>
      <w:r w:rsidRPr="00395625">
        <w:rPr>
          <w:sz w:val="22"/>
          <w:szCs w:val="22"/>
        </w:rPr>
        <w:t xml:space="preserve">, można wówczas poprawić zauważone jeszcze </w:t>
      </w:r>
      <w:r w:rsidRPr="0093221D">
        <w:rPr>
          <w:sz w:val="22"/>
          <w:szCs w:val="22"/>
        </w:rPr>
        <w:t xml:space="preserve">drobne błędy merytoryczne; dopuszcza się też pojedyncze, poprawki innego typu; </w:t>
      </w:r>
      <w:r w:rsidRPr="0093221D">
        <w:rPr>
          <w:b/>
          <w:sz w:val="22"/>
          <w:szCs w:val="22"/>
        </w:rPr>
        <w:t>ingerencje autorskie nie mogą jednak naruszyć układu tekstu na stronie</w:t>
      </w:r>
      <w:r w:rsidRPr="0093221D">
        <w:rPr>
          <w:sz w:val="22"/>
          <w:szCs w:val="22"/>
        </w:rPr>
        <w:t xml:space="preserve">; </w:t>
      </w:r>
    </w:p>
    <w:p w:rsidR="0044351D" w:rsidRPr="0093221D" w:rsidRDefault="0044351D" w:rsidP="0044351D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93221D">
        <w:rPr>
          <w:rStyle w:val="Pogrubienie"/>
          <w:sz w:val="22"/>
          <w:szCs w:val="22"/>
        </w:rPr>
        <w:t>Wydawnictwo nie dopuszcza większych zmian podczas korekty autorskiej i nie zostaną one wprowadzone do tekstu</w:t>
      </w:r>
      <w:r w:rsidRPr="0093221D">
        <w:rPr>
          <w:sz w:val="22"/>
          <w:szCs w:val="22"/>
        </w:rPr>
        <w:t xml:space="preserve">; Autor, który zamierza wprowadzać takie zmiany, powinien odpowiednio </w:t>
      </w:r>
      <w:r w:rsidRPr="00870002">
        <w:rPr>
          <w:b/>
          <w:sz w:val="22"/>
          <w:szCs w:val="22"/>
        </w:rPr>
        <w:t>wcześniej zwrócić się w tej sprawie bezpośrednio do dyrektora Wydawnictwa, gdyż wpłynie to na wydłużenie terminu i zwiększenie kosztu wydania pracy</w:t>
      </w:r>
      <w:r w:rsidRPr="0093221D">
        <w:rPr>
          <w:sz w:val="22"/>
          <w:szCs w:val="22"/>
        </w:rPr>
        <w:t xml:space="preserve">; </w:t>
      </w:r>
    </w:p>
    <w:p w:rsidR="0044351D" w:rsidRPr="0093221D" w:rsidRDefault="0044351D" w:rsidP="0044351D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proofErr w:type="gramStart"/>
      <w:r w:rsidRPr="0093221D">
        <w:rPr>
          <w:sz w:val="22"/>
          <w:szCs w:val="22"/>
        </w:rPr>
        <w:t>jeśli</w:t>
      </w:r>
      <w:proofErr w:type="gramEnd"/>
      <w:r w:rsidRPr="0093221D">
        <w:rPr>
          <w:sz w:val="22"/>
          <w:szCs w:val="22"/>
        </w:rPr>
        <w:t xml:space="preserve"> Autor nie zwróci korekty autorskiej w ustalonym terminie, Wydawnictwo uznaje, że wyraża on zgodę na wydanie pracy w formie przekazanej do korekty autorskiej bez wniesionych poprawek; prace będą postępowały dalej bez możliwości jakichkolwiek późniejszych poprawek ze strony Autora; </w:t>
      </w:r>
    </w:p>
    <w:p w:rsidR="0044351D" w:rsidRPr="00D216F9" w:rsidRDefault="0044351D" w:rsidP="0044351D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93221D">
        <w:rPr>
          <w:rStyle w:val="Pogrubienie"/>
          <w:sz w:val="22"/>
          <w:szCs w:val="22"/>
        </w:rPr>
        <w:t xml:space="preserve">Autor </w:t>
      </w:r>
      <w:r w:rsidRPr="0093221D">
        <w:rPr>
          <w:sz w:val="22"/>
          <w:szCs w:val="22"/>
        </w:rPr>
        <w:t xml:space="preserve">otrzyma projekt/projekty okładki do wglądu; decyzję o </w:t>
      </w:r>
      <w:r w:rsidRPr="00D216F9">
        <w:rPr>
          <w:sz w:val="22"/>
          <w:szCs w:val="22"/>
        </w:rPr>
        <w:t xml:space="preserve">wyborze okładki podejmuje Wydawnictwo </w:t>
      </w:r>
    </w:p>
    <w:p w:rsidR="0044351D" w:rsidRPr="00D216F9" w:rsidRDefault="0044351D" w:rsidP="0044351D">
      <w:pPr>
        <w:pStyle w:val="Akapitzlist"/>
        <w:numPr>
          <w:ilvl w:val="0"/>
          <w:numId w:val="10"/>
        </w:numPr>
        <w:shd w:val="clear" w:color="auto" w:fill="FFFFFF"/>
        <w:spacing w:after="120"/>
        <w:ind w:left="426" w:hanging="284"/>
        <w:jc w:val="both"/>
        <w:textAlignment w:val="top"/>
        <w:rPr>
          <w:rStyle w:val="Pogrubienie"/>
          <w:b w:val="0"/>
          <w:bCs w:val="0"/>
          <w:sz w:val="22"/>
          <w:szCs w:val="22"/>
        </w:rPr>
      </w:pPr>
      <w:proofErr w:type="gramStart"/>
      <w:r w:rsidRPr="00D216F9">
        <w:rPr>
          <w:sz w:val="22"/>
          <w:szCs w:val="22"/>
        </w:rPr>
        <w:t>po</w:t>
      </w:r>
      <w:proofErr w:type="gramEnd"/>
      <w:r w:rsidRPr="00D216F9">
        <w:rPr>
          <w:sz w:val="22"/>
          <w:szCs w:val="22"/>
        </w:rPr>
        <w:t xml:space="preserve"> korekcie autorskiej </w:t>
      </w:r>
      <w:r w:rsidRPr="00D216F9">
        <w:rPr>
          <w:rStyle w:val="Pogrubienie"/>
          <w:sz w:val="22"/>
          <w:szCs w:val="22"/>
        </w:rPr>
        <w:t xml:space="preserve">tekst będzie jeszcze czytany przez redaktora lub korektora </w:t>
      </w:r>
      <w:proofErr w:type="spellStart"/>
      <w:r w:rsidRPr="00D216F9">
        <w:rPr>
          <w:rStyle w:val="Pogrubienie"/>
          <w:sz w:val="22"/>
          <w:szCs w:val="22"/>
        </w:rPr>
        <w:t>wydaw</w:t>
      </w:r>
      <w:proofErr w:type="spellEnd"/>
      <w:r w:rsidRPr="00D216F9">
        <w:rPr>
          <w:rStyle w:val="Pogrubienie"/>
          <w:sz w:val="22"/>
          <w:szCs w:val="22"/>
        </w:rPr>
        <w:t>- niczego</w:t>
      </w:r>
      <w:r w:rsidR="00E54D44" w:rsidRPr="00D216F9">
        <w:rPr>
          <w:rStyle w:val="Pogrubienie"/>
          <w:sz w:val="22"/>
          <w:szCs w:val="22"/>
        </w:rPr>
        <w:t>;</w:t>
      </w:r>
    </w:p>
    <w:p w:rsidR="00E54D44" w:rsidRPr="00E54D44" w:rsidRDefault="00E54D44" w:rsidP="00E54D44">
      <w:pPr>
        <w:shd w:val="clear" w:color="auto" w:fill="FFFFFF"/>
        <w:spacing w:after="120"/>
        <w:jc w:val="both"/>
        <w:textAlignment w:val="top"/>
        <w:rPr>
          <w:b/>
          <w:sz w:val="22"/>
          <w:szCs w:val="22"/>
        </w:rPr>
      </w:pPr>
      <w:proofErr w:type="gramStart"/>
      <w:r w:rsidRPr="00D216F9">
        <w:rPr>
          <w:b/>
          <w:sz w:val="22"/>
          <w:szCs w:val="22"/>
        </w:rPr>
        <w:t>b</w:t>
      </w:r>
      <w:proofErr w:type="gramEnd"/>
      <w:r w:rsidRPr="00D216F9">
        <w:rPr>
          <w:b/>
          <w:sz w:val="22"/>
          <w:szCs w:val="22"/>
        </w:rPr>
        <w:t xml:space="preserve">) </w:t>
      </w:r>
      <w:r w:rsidR="00C37030" w:rsidRPr="00D216F9">
        <w:rPr>
          <w:b/>
          <w:sz w:val="22"/>
          <w:szCs w:val="22"/>
        </w:rPr>
        <w:t xml:space="preserve">spotkanie </w:t>
      </w:r>
      <w:r w:rsidR="00D216F9" w:rsidRPr="00D216F9">
        <w:rPr>
          <w:b/>
          <w:sz w:val="22"/>
          <w:szCs w:val="22"/>
        </w:rPr>
        <w:t>z Działem Promocji.</w:t>
      </w:r>
    </w:p>
    <w:p w:rsidR="00E54D44" w:rsidRPr="00395625" w:rsidRDefault="00E54D44" w:rsidP="00E54D44">
      <w:pPr>
        <w:pStyle w:val="Akapitzlist"/>
        <w:shd w:val="clear" w:color="auto" w:fill="FFFFFF"/>
        <w:spacing w:after="120"/>
        <w:ind w:left="426"/>
        <w:jc w:val="both"/>
        <w:textAlignment w:val="top"/>
        <w:rPr>
          <w:sz w:val="22"/>
          <w:szCs w:val="22"/>
        </w:rPr>
      </w:pPr>
    </w:p>
    <w:p w:rsidR="0044351D" w:rsidRPr="00395625" w:rsidRDefault="0044351D" w:rsidP="0044351D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4. Czwarte spotkanie</w:t>
      </w:r>
      <w:r w:rsidRPr="00395625">
        <w:rPr>
          <w:sz w:val="22"/>
          <w:szCs w:val="22"/>
        </w:rPr>
        <w:t xml:space="preserve"> – Autor zatwierdza w siedzibie Wydawnictwa publikację do druku. Może sprawdzić pdf, makietę ilustracji, stronę redakcyjną oraz projekt okładki. Podpisując formularz zatwierdzający publikację do druku, Autor powinien złożyć podpisy także na stronach tytułowych </w:t>
      </w:r>
      <w:r w:rsidRPr="00395625">
        <w:rPr>
          <w:sz w:val="22"/>
          <w:szCs w:val="22"/>
        </w:rPr>
        <w:br/>
        <w:t>i redakcyjnej oraz na wszystkich elementach okładki.</w:t>
      </w:r>
    </w:p>
    <w:p w:rsidR="0044351D" w:rsidRDefault="0044351D" w:rsidP="0044351D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5. Piąte spotkanie</w:t>
      </w:r>
      <w:r w:rsidRPr="00395625">
        <w:rPr>
          <w:sz w:val="22"/>
          <w:szCs w:val="22"/>
        </w:rPr>
        <w:t xml:space="preserve"> – Autor otrzymuje sygnalny egzemplarz do sprawdzenia.</w:t>
      </w:r>
    </w:p>
    <w:p w:rsidR="0044351D" w:rsidRPr="00395625" w:rsidRDefault="0044351D" w:rsidP="0044351D">
      <w:pPr>
        <w:shd w:val="clear" w:color="auto" w:fill="FFFFFF"/>
        <w:jc w:val="both"/>
        <w:textAlignment w:val="top"/>
        <w:rPr>
          <w:sz w:val="22"/>
          <w:szCs w:val="22"/>
        </w:rPr>
      </w:pPr>
    </w:p>
    <w:p w:rsidR="0044351D" w:rsidRDefault="0044351D" w:rsidP="0044351D">
      <w:pPr>
        <w:rPr>
          <w:rStyle w:val="Pogrubienie"/>
          <w:sz w:val="22"/>
          <w:szCs w:val="22"/>
        </w:rPr>
      </w:pPr>
    </w:p>
    <w:p w:rsidR="0044351D" w:rsidRDefault="0044351D" w:rsidP="0044351D">
      <w:pPr>
        <w:rPr>
          <w:rStyle w:val="Pogrubienie"/>
          <w:sz w:val="22"/>
          <w:szCs w:val="22"/>
        </w:rPr>
      </w:pPr>
    </w:p>
    <w:p w:rsidR="0044351D" w:rsidRDefault="0044351D" w:rsidP="0044351D">
      <w:pPr>
        <w:rPr>
          <w:rStyle w:val="Pogrubienie"/>
          <w:sz w:val="22"/>
          <w:szCs w:val="22"/>
        </w:rPr>
      </w:pPr>
    </w:p>
    <w:p w:rsidR="0044351D" w:rsidRDefault="0044351D" w:rsidP="0044351D">
      <w:pPr>
        <w:rPr>
          <w:rStyle w:val="Pogrubienie"/>
          <w:sz w:val="22"/>
          <w:szCs w:val="22"/>
        </w:rPr>
      </w:pPr>
    </w:p>
    <w:p w:rsidR="0044351D" w:rsidRPr="0093221D" w:rsidRDefault="0044351D" w:rsidP="0044351D">
      <w:pPr>
        <w:ind w:firstLine="5103"/>
      </w:pPr>
      <w:r w:rsidRPr="0093221D">
        <w:t>Przyjąłem/Przyjęłam do wiadomości:</w:t>
      </w:r>
    </w:p>
    <w:p w:rsidR="0044351D" w:rsidRPr="0093221D" w:rsidRDefault="0044351D" w:rsidP="0044351D">
      <w:pPr>
        <w:ind w:left="4248" w:firstLine="5103"/>
      </w:pPr>
    </w:p>
    <w:p w:rsidR="0044351D" w:rsidRPr="0093221D" w:rsidRDefault="0044351D" w:rsidP="0044351D">
      <w:pPr>
        <w:ind w:left="4248" w:firstLine="5103"/>
      </w:pPr>
    </w:p>
    <w:p w:rsidR="0044351D" w:rsidRPr="0093221D" w:rsidRDefault="0044351D" w:rsidP="0044351D">
      <w:pPr>
        <w:ind w:firstLine="5103"/>
      </w:pPr>
    </w:p>
    <w:p w:rsidR="0044351D" w:rsidRPr="0093221D" w:rsidRDefault="0044351D" w:rsidP="0044351D">
      <w:pPr>
        <w:ind w:firstLine="4536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:rsidR="0044351D" w:rsidRDefault="0044351D" w:rsidP="0044351D">
      <w:pPr>
        <w:ind w:firstLine="6379"/>
        <w:rPr>
          <w:b/>
          <w:sz w:val="22"/>
          <w:szCs w:val="22"/>
        </w:rPr>
      </w:pPr>
      <w:r w:rsidRPr="0093221D">
        <w:rPr>
          <w:sz w:val="20"/>
          <w:szCs w:val="20"/>
        </w:rPr>
        <w:t>Podpis Autora</w:t>
      </w:r>
      <w:r w:rsidRPr="00395625">
        <w:rPr>
          <w:b/>
          <w:sz w:val="22"/>
          <w:szCs w:val="22"/>
        </w:rPr>
        <w:t xml:space="preserve"> </w:t>
      </w:r>
    </w:p>
    <w:p w:rsidR="00EE00E1" w:rsidRDefault="00EE00E1" w:rsidP="00EE00E1">
      <w:pPr>
        <w:rPr>
          <w:b/>
          <w:sz w:val="22"/>
          <w:szCs w:val="22"/>
        </w:rPr>
      </w:pPr>
    </w:p>
    <w:p w:rsidR="0051223D" w:rsidRDefault="0051223D"/>
    <w:sectPr w:rsidR="0051223D" w:rsidSect="009455AC">
      <w:headerReference w:type="default" r:id="rId11"/>
      <w:footerReference w:type="default" r:id="rId12"/>
      <w:pgSz w:w="11906" w:h="16838"/>
      <w:pgMar w:top="567" w:right="1276" w:bottom="284" w:left="1418" w:header="426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400D4" w:rsidRDefault="003400D4">
      <w:r>
        <w:separator/>
      </w:r>
    </w:p>
  </w:endnote>
  <w:endnote w:type="continuationSeparator" w:id="0">
    <w:p w:rsidR="003400D4" w:rsidRDefault="003400D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Light">
    <w:charset w:val="B1"/>
    <w:family w:val="swiss"/>
    <w:pitch w:val="variable"/>
    <w:sig w:usb0="80000A67" w:usb1="00000000" w:usb2="00000000" w:usb3="00000000" w:csb0="000001F7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3D4E" w:rsidRDefault="002D3D4E">
    <w:pPr>
      <w:pStyle w:val="Stopka"/>
    </w:pPr>
    <w:r>
      <w:rPr>
        <w:sz w:val="20"/>
        <w:szCs w:val="20"/>
      </w:rPr>
      <w:t>*Niepotrzebne skreślić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400D4" w:rsidRDefault="003400D4">
      <w:r>
        <w:separator/>
      </w:r>
    </w:p>
  </w:footnote>
  <w:footnote w:type="continuationSeparator" w:id="0">
    <w:p w:rsidR="003400D4" w:rsidRDefault="003400D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455AC" w:rsidRPr="00FA35A8" w:rsidRDefault="00CA11C4" w:rsidP="00FA35A8">
    <w:pPr>
      <w:pStyle w:val="Nagwek"/>
      <w:jc w:val="center"/>
      <w:rPr>
        <w:spacing w:val="-2"/>
        <w:sz w:val="20"/>
        <w:szCs w:val="20"/>
      </w:rPr>
    </w:pPr>
    <w:r w:rsidRPr="00FA35A8">
      <w:rPr>
        <w:spacing w:val="-2"/>
        <w:sz w:val="20"/>
        <w:szCs w:val="20"/>
      </w:rPr>
      <w:t>Autor</w:t>
    </w:r>
    <w:r w:rsidR="00FE32A9">
      <w:rPr>
        <w:spacing w:val="-2"/>
        <w:sz w:val="20"/>
        <w:szCs w:val="20"/>
      </w:rPr>
      <w:t xml:space="preserve"> –</w:t>
    </w:r>
    <w:r w:rsidRPr="00FA35A8">
      <w:rPr>
        <w:spacing w:val="-2"/>
        <w:sz w:val="20"/>
        <w:szCs w:val="20"/>
      </w:rPr>
      <w:t xml:space="preserve"> zgłoszenie propozycji wydawniczej w </w:t>
    </w:r>
    <w:r w:rsidRPr="007B1A72">
      <w:rPr>
        <w:spacing w:val="-2"/>
        <w:sz w:val="20"/>
        <w:szCs w:val="20"/>
      </w:rPr>
      <w:t xml:space="preserve">roku </w:t>
    </w:r>
    <w:r w:rsidR="00FA35A8" w:rsidRPr="007B1A72">
      <w:rPr>
        <w:spacing w:val="-2"/>
        <w:sz w:val="20"/>
        <w:szCs w:val="20"/>
      </w:rPr>
      <w:t>akademickim</w:t>
    </w:r>
    <w:r w:rsidR="00FA35A8" w:rsidRPr="00FA35A8">
      <w:rPr>
        <w:spacing w:val="-2"/>
        <w:sz w:val="20"/>
        <w:szCs w:val="20"/>
      </w:rPr>
      <w:t xml:space="preserve"> </w:t>
    </w:r>
    <w:r w:rsidRPr="00FA35A8">
      <w:rPr>
        <w:spacing w:val="-2"/>
        <w:sz w:val="20"/>
        <w:szCs w:val="20"/>
      </w:rPr>
      <w:t>20</w:t>
    </w:r>
    <w:r w:rsidR="001E221D">
      <w:rPr>
        <w:spacing w:val="-2"/>
        <w:sz w:val="20"/>
        <w:szCs w:val="20"/>
      </w:rPr>
      <w:t>20</w:t>
    </w:r>
    <w:r w:rsidRPr="00FA35A8">
      <w:rPr>
        <w:spacing w:val="-2"/>
        <w:sz w:val="20"/>
        <w:szCs w:val="20"/>
      </w:rPr>
      <w:t>/202</w:t>
    </w:r>
    <w:r w:rsidR="001E221D">
      <w:rPr>
        <w:spacing w:val="-2"/>
        <w:sz w:val="20"/>
        <w:szCs w:val="20"/>
      </w:rPr>
      <w:t>1</w:t>
    </w:r>
  </w:p>
  <w:p w:rsidR="009455AC" w:rsidRDefault="00CA11C4">
    <w:pPr>
      <w:pStyle w:val="Nagwek"/>
      <w:rPr>
        <w:b/>
        <w:sz w:val="8"/>
        <w:szCs w:val="8"/>
      </w:rPr>
    </w:pPr>
    <w:r w:rsidRPr="008F0440">
      <w:rPr>
        <w:b/>
        <w:sz w:val="8"/>
        <w:szCs w:val="8"/>
      </w:rPr>
      <w:t>______________________________________________________________________________________________________________________________________________________________________________________________________________________________________</w:t>
    </w:r>
  </w:p>
  <w:p w:rsidR="0003783F" w:rsidRDefault="0003783F">
    <w:pPr>
      <w:pStyle w:val="Nagwek"/>
      <w:rPr>
        <w:b/>
        <w:sz w:val="8"/>
        <w:szCs w:val="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8A07E6"/>
    <w:multiLevelType w:val="hybridMultilevel"/>
    <w:tmpl w:val="65586E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B80E77"/>
    <w:multiLevelType w:val="hybridMultilevel"/>
    <w:tmpl w:val="20D27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2D271B"/>
    <w:multiLevelType w:val="multilevel"/>
    <w:tmpl w:val="FDC4C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2E97C64"/>
    <w:multiLevelType w:val="multilevel"/>
    <w:tmpl w:val="BD7E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9C27E3"/>
    <w:multiLevelType w:val="multilevel"/>
    <w:tmpl w:val="CAF2627A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5">
    <w:nsid w:val="316E7889"/>
    <w:multiLevelType w:val="hybridMultilevel"/>
    <w:tmpl w:val="087E2A72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>
    <w:nsid w:val="32B03D18"/>
    <w:multiLevelType w:val="multilevel"/>
    <w:tmpl w:val="0AACB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3C41F9B"/>
    <w:multiLevelType w:val="hybridMultilevel"/>
    <w:tmpl w:val="8366512C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8B24073"/>
    <w:multiLevelType w:val="hybridMultilevel"/>
    <w:tmpl w:val="63CAA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BE4D58"/>
    <w:multiLevelType w:val="hybridMultilevel"/>
    <w:tmpl w:val="E98AE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965F24"/>
    <w:multiLevelType w:val="hybridMultilevel"/>
    <w:tmpl w:val="69AC6494"/>
    <w:lvl w:ilvl="0" w:tplc="3C4C9B1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6B6743"/>
    <w:multiLevelType w:val="hybridMultilevel"/>
    <w:tmpl w:val="ECD2BE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E21231"/>
    <w:multiLevelType w:val="multilevel"/>
    <w:tmpl w:val="20FEF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DB00C83"/>
    <w:multiLevelType w:val="multilevel"/>
    <w:tmpl w:val="815E8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EDD34EB"/>
    <w:multiLevelType w:val="hybridMultilevel"/>
    <w:tmpl w:val="0630CAC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2"/>
  </w:num>
  <w:num w:numId="6">
    <w:abstractNumId w:val="13"/>
  </w:num>
  <w:num w:numId="7">
    <w:abstractNumId w:val="8"/>
  </w:num>
  <w:num w:numId="8">
    <w:abstractNumId w:val="5"/>
  </w:num>
  <w:num w:numId="9">
    <w:abstractNumId w:val="9"/>
  </w:num>
  <w:num w:numId="10">
    <w:abstractNumId w:val="1"/>
  </w:num>
  <w:num w:numId="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7"/>
  </w:num>
  <w:num w:numId="14">
    <w:abstractNumId w:val="10"/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2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bcwMTIytjAwA2JLMyUdpeDU4uLM/DyQAstaAOjencEsAAAA"/>
  </w:docVars>
  <w:rsids>
    <w:rsidRoot w:val="0044351D"/>
    <w:rsid w:val="0003783F"/>
    <w:rsid w:val="00086F13"/>
    <w:rsid w:val="000D0D5C"/>
    <w:rsid w:val="000F343E"/>
    <w:rsid w:val="00103C97"/>
    <w:rsid w:val="001670E0"/>
    <w:rsid w:val="001A170C"/>
    <w:rsid w:val="001E221D"/>
    <w:rsid w:val="002256A8"/>
    <w:rsid w:val="00243319"/>
    <w:rsid w:val="002779EB"/>
    <w:rsid w:val="00284C86"/>
    <w:rsid w:val="002D3D4E"/>
    <w:rsid w:val="002F23F5"/>
    <w:rsid w:val="0031156A"/>
    <w:rsid w:val="003400D4"/>
    <w:rsid w:val="00342A78"/>
    <w:rsid w:val="003D0078"/>
    <w:rsid w:val="003E6A62"/>
    <w:rsid w:val="004016B3"/>
    <w:rsid w:val="00412F0E"/>
    <w:rsid w:val="0044351D"/>
    <w:rsid w:val="00492025"/>
    <w:rsid w:val="0051223D"/>
    <w:rsid w:val="005232A3"/>
    <w:rsid w:val="00525EA6"/>
    <w:rsid w:val="00542494"/>
    <w:rsid w:val="00607E03"/>
    <w:rsid w:val="006336D3"/>
    <w:rsid w:val="006648B6"/>
    <w:rsid w:val="006945E8"/>
    <w:rsid w:val="006A5D51"/>
    <w:rsid w:val="006D08DE"/>
    <w:rsid w:val="006F7BD7"/>
    <w:rsid w:val="00702B28"/>
    <w:rsid w:val="0071137D"/>
    <w:rsid w:val="007B1A72"/>
    <w:rsid w:val="007B5210"/>
    <w:rsid w:val="007B5AD8"/>
    <w:rsid w:val="007C4DA2"/>
    <w:rsid w:val="007D7B52"/>
    <w:rsid w:val="008021B3"/>
    <w:rsid w:val="00870002"/>
    <w:rsid w:val="00881D19"/>
    <w:rsid w:val="00891E09"/>
    <w:rsid w:val="008A141F"/>
    <w:rsid w:val="008A7BFF"/>
    <w:rsid w:val="008D40E3"/>
    <w:rsid w:val="008D533F"/>
    <w:rsid w:val="008F0FFC"/>
    <w:rsid w:val="00915CD1"/>
    <w:rsid w:val="0093221D"/>
    <w:rsid w:val="0094038D"/>
    <w:rsid w:val="009571CD"/>
    <w:rsid w:val="009C1A52"/>
    <w:rsid w:val="009C3385"/>
    <w:rsid w:val="009D54D7"/>
    <w:rsid w:val="00A055BB"/>
    <w:rsid w:val="00A21A95"/>
    <w:rsid w:val="00A84D83"/>
    <w:rsid w:val="00A87130"/>
    <w:rsid w:val="00AA14DA"/>
    <w:rsid w:val="00B14146"/>
    <w:rsid w:val="00B1698B"/>
    <w:rsid w:val="00B35FD1"/>
    <w:rsid w:val="00B56D3A"/>
    <w:rsid w:val="00B604A0"/>
    <w:rsid w:val="00B66973"/>
    <w:rsid w:val="00B844A7"/>
    <w:rsid w:val="00C05EEA"/>
    <w:rsid w:val="00C37030"/>
    <w:rsid w:val="00C71A6B"/>
    <w:rsid w:val="00CA11C4"/>
    <w:rsid w:val="00D00455"/>
    <w:rsid w:val="00D03265"/>
    <w:rsid w:val="00D216F9"/>
    <w:rsid w:val="00DA37C0"/>
    <w:rsid w:val="00DA446B"/>
    <w:rsid w:val="00DD1965"/>
    <w:rsid w:val="00E54D44"/>
    <w:rsid w:val="00E65FA0"/>
    <w:rsid w:val="00E93AE2"/>
    <w:rsid w:val="00EC63E0"/>
    <w:rsid w:val="00ED686E"/>
    <w:rsid w:val="00EE00E1"/>
    <w:rsid w:val="00F0548B"/>
    <w:rsid w:val="00F36084"/>
    <w:rsid w:val="00F5243E"/>
    <w:rsid w:val="00F75146"/>
    <w:rsid w:val="00F80725"/>
    <w:rsid w:val="00FA2B18"/>
    <w:rsid w:val="00FA35A8"/>
    <w:rsid w:val="00FC0132"/>
    <w:rsid w:val="00FE32A9"/>
    <w:rsid w:val="00FE641A"/>
    <w:rsid w:val="00FF6E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99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11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mwyd@amu.edu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iod@amu.edu.p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81A8B6-EA65-4611-9C0C-8B5CD7CA1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6</Pages>
  <Words>2039</Words>
  <Characters>12236</Characters>
  <Application>Microsoft Office Word</Application>
  <DocSecurity>0</DocSecurity>
  <Lines>101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b</cp:lastModifiedBy>
  <cp:revision>30</cp:revision>
  <cp:lastPrinted>2020-11-02T12:12:00Z</cp:lastPrinted>
  <dcterms:created xsi:type="dcterms:W3CDTF">2020-08-17T11:54:00Z</dcterms:created>
  <dcterms:modified xsi:type="dcterms:W3CDTF">2020-11-05T12:01:00Z</dcterms:modified>
</cp:coreProperties>
</file>